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1418" w:rsidRPr="005C5F03" w:rsidRDefault="00181418" w:rsidP="009D152E">
      <w:pPr>
        <w:jc w:val="center"/>
        <w:rPr>
          <w:rFonts w:ascii="Calibri" w:hAnsi="Calibri" w:cs="Calibri"/>
          <w:b/>
          <w:sz w:val="28"/>
          <w:szCs w:val="28"/>
        </w:rPr>
      </w:pPr>
      <w:r w:rsidRPr="005C5F03">
        <w:rPr>
          <w:rFonts w:ascii="Calibri" w:hAnsi="Calibri" w:cs="Calibri"/>
          <w:b/>
          <w:sz w:val="28"/>
          <w:szCs w:val="28"/>
        </w:rPr>
        <w:t>Survya Pratap Singh</w:t>
      </w:r>
    </w:p>
    <w:p w:rsidR="003D6ABA" w:rsidRPr="005C5F03" w:rsidRDefault="004F44EE" w:rsidP="009D152E">
      <w:pPr>
        <w:pStyle w:val="BodyText"/>
        <w:jc w:val="center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 xml:space="preserve"> </w:t>
      </w:r>
      <w:r w:rsidR="0097219B" w:rsidRPr="005C5F03">
        <w:rPr>
          <w:rFonts w:ascii="Calibri" w:hAnsi="Calibri" w:cs="Calibri"/>
          <w:sz w:val="20"/>
          <w:szCs w:val="20"/>
        </w:rPr>
        <w:t>Mo: (937</w:t>
      </w:r>
      <w:r w:rsidR="00515BDD" w:rsidRPr="005C5F03">
        <w:rPr>
          <w:rFonts w:ascii="Calibri" w:hAnsi="Calibri" w:cs="Calibri"/>
          <w:sz w:val="20"/>
          <w:szCs w:val="20"/>
        </w:rPr>
        <w:t>) 581-6431</w:t>
      </w:r>
      <w:r w:rsidR="00181418" w:rsidRPr="005C5F03">
        <w:rPr>
          <w:rFonts w:ascii="Calibri" w:hAnsi="Calibri" w:cs="Calibri"/>
          <w:sz w:val="20"/>
          <w:szCs w:val="20"/>
        </w:rPr>
        <w:t xml:space="preserve">| </w:t>
      </w:r>
      <w:hyperlink r:id="rId8" w:history="1">
        <w:r w:rsidR="003D6ABA" w:rsidRPr="005C5F03">
          <w:rPr>
            <w:rStyle w:val="Hyperlink"/>
            <w:rFonts w:ascii="Calibri" w:hAnsi="Calibri" w:cs="Calibri"/>
            <w:sz w:val="20"/>
            <w:szCs w:val="20"/>
          </w:rPr>
          <w:t>singh.survya@gmail.com</w:t>
        </w:r>
      </w:hyperlink>
      <w:r w:rsidR="003D6ABA" w:rsidRPr="005C5F03">
        <w:rPr>
          <w:rFonts w:ascii="Calibri" w:hAnsi="Calibri" w:cs="Calibri"/>
          <w:sz w:val="20"/>
          <w:szCs w:val="20"/>
        </w:rPr>
        <w:t xml:space="preserve"> </w:t>
      </w:r>
    </w:p>
    <w:p w:rsidR="009E3D01" w:rsidRPr="005C5F03" w:rsidRDefault="00FB3AF4" w:rsidP="009D152E">
      <w:pPr>
        <w:pStyle w:val="BodyText"/>
        <w:jc w:val="center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 xml:space="preserve">LinkedIn: </w:t>
      </w:r>
      <w:hyperlink r:id="rId9" w:history="1">
        <w:r w:rsidRPr="005C5F03">
          <w:rPr>
            <w:rStyle w:val="Hyperlink"/>
            <w:rFonts w:ascii="Calibri" w:hAnsi="Calibri" w:cs="Calibri"/>
            <w:sz w:val="20"/>
            <w:szCs w:val="20"/>
          </w:rPr>
          <w:t>https://www.linkedin.com/in/survya/</w:t>
        </w:r>
      </w:hyperlink>
    </w:p>
    <w:p w:rsidR="0064365D" w:rsidRPr="005C5F03" w:rsidRDefault="000B5EB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SUMMARY</w:t>
      </w:r>
      <w:r w:rsidR="0064365D" w:rsidRPr="005C5F03">
        <w:rPr>
          <w:rFonts w:ascii="Calibri" w:hAnsi="Calibri" w:cs="Calibri"/>
          <w:b/>
          <w:bCs/>
          <w:sz w:val="22"/>
          <w:szCs w:val="22"/>
          <w:u w:val="single"/>
        </w:rPr>
        <w:t>:</w:t>
      </w:r>
    </w:p>
    <w:p w:rsidR="00C30AB5" w:rsidRPr="005C5F03" w:rsidRDefault="0094025A" w:rsidP="009D152E">
      <w:pPr>
        <w:pStyle w:val="BodyText"/>
        <w:jc w:val="both"/>
        <w:rPr>
          <w:rFonts w:ascii="Calibri" w:hAnsi="Calibri" w:cs="Calibri"/>
          <w:bCs/>
          <w:sz w:val="20"/>
          <w:szCs w:val="20"/>
        </w:rPr>
      </w:pPr>
      <w:r w:rsidRPr="005C5F03">
        <w:rPr>
          <w:rFonts w:ascii="Calibri" w:hAnsi="Calibri" w:cs="Calibri"/>
          <w:bCs/>
          <w:sz w:val="20"/>
          <w:szCs w:val="20"/>
        </w:rPr>
        <w:t>Current MS student and a</w:t>
      </w:r>
      <w:r w:rsidR="00621B38" w:rsidRPr="005C5F03">
        <w:rPr>
          <w:rFonts w:ascii="Calibri" w:hAnsi="Calibri" w:cs="Calibri"/>
          <w:bCs/>
          <w:sz w:val="20"/>
          <w:szCs w:val="20"/>
        </w:rPr>
        <w:t>n</w:t>
      </w:r>
      <w:r w:rsidR="00676AEA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621B38" w:rsidRPr="005C5F03">
        <w:rPr>
          <w:rFonts w:ascii="Calibri" w:hAnsi="Calibri" w:cs="Calibri"/>
          <w:bCs/>
          <w:sz w:val="20"/>
          <w:szCs w:val="20"/>
        </w:rPr>
        <w:t>IT</w:t>
      </w:r>
      <w:r w:rsidR="00676AEA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621B38" w:rsidRPr="005C5F03">
        <w:rPr>
          <w:rFonts w:ascii="Calibri" w:hAnsi="Calibri" w:cs="Calibri"/>
          <w:bCs/>
          <w:sz w:val="20"/>
          <w:szCs w:val="20"/>
        </w:rPr>
        <w:t>Security professional with 4.2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3A76EA">
        <w:rPr>
          <w:rFonts w:ascii="Calibri" w:hAnsi="Calibri" w:cs="Calibri"/>
          <w:bCs/>
          <w:sz w:val="20"/>
          <w:szCs w:val="20"/>
        </w:rPr>
        <w:t xml:space="preserve">years of diversified experience 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in infrastructure security, vulnerability assessment, threat intelligence,  perimeter endpoint </w:t>
      </w:r>
      <w:r w:rsidR="00115EA6" w:rsidRPr="005C5F03">
        <w:rPr>
          <w:rFonts w:ascii="Calibri" w:hAnsi="Calibri" w:cs="Calibri"/>
          <w:bCs/>
          <w:noProof/>
          <w:sz w:val="20"/>
          <w:szCs w:val="20"/>
        </w:rPr>
        <w:t>security</w:t>
      </w:r>
      <w:r w:rsidR="008B797C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C30AB5" w:rsidRPr="005C5F03">
        <w:rPr>
          <w:rFonts w:ascii="Calibri" w:hAnsi="Calibri" w:cs="Calibri"/>
          <w:bCs/>
          <w:noProof/>
          <w:sz w:val="20"/>
          <w:szCs w:val="20"/>
        </w:rPr>
        <w:t>QA</w:t>
      </w:r>
      <w:r w:rsidR="00B12A3A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C30AB5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115EA6" w:rsidRPr="005C5F03">
        <w:rPr>
          <w:rFonts w:ascii="Calibri" w:hAnsi="Calibri" w:cs="Calibri"/>
          <w:bCs/>
          <w:sz w:val="20"/>
          <w:szCs w:val="20"/>
        </w:rPr>
        <w:t>and development.</w:t>
      </w:r>
    </w:p>
    <w:p w:rsidR="009D152E" w:rsidRPr="005C5F03" w:rsidRDefault="009D152E" w:rsidP="009D152E">
      <w:pPr>
        <w:pStyle w:val="BodyText"/>
        <w:rPr>
          <w:rFonts w:ascii="Calibri" w:hAnsi="Calibri" w:cs="Calibri"/>
          <w:bCs/>
          <w:sz w:val="20"/>
          <w:szCs w:val="20"/>
        </w:rPr>
      </w:pPr>
    </w:p>
    <w:p w:rsidR="00FC5BCA" w:rsidRPr="005C5F03" w:rsidRDefault="00507744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EDUCATION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WRIGHT STATE UNIVERSITY </w:t>
      </w:r>
      <w:r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Pr="005C5F03">
        <w:rPr>
          <w:rFonts w:ascii="Calibri" w:hAnsi="Calibri" w:cs="Calibri"/>
          <w:sz w:val="20"/>
          <w:szCs w:val="20"/>
        </w:rPr>
        <w:t xml:space="preserve">Dayton OH, USA </w:t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               </w:t>
      </w:r>
      <w:r w:rsidRPr="005C5F03">
        <w:rPr>
          <w:rFonts w:ascii="Calibri" w:hAnsi="Calibri" w:cs="Calibri"/>
          <w:sz w:val="20"/>
          <w:szCs w:val="20"/>
        </w:rPr>
        <w:t>Jul. 2017(Expected)</w:t>
      </w:r>
    </w:p>
    <w:p w:rsidR="00CC3465" w:rsidRPr="005C5F03" w:rsidRDefault="00AF0723" w:rsidP="009D152E">
      <w:pPr>
        <w:autoSpaceDE w:val="0"/>
        <w:autoSpaceDN w:val="0"/>
        <w:adjustRightInd w:val="0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Masters</w:t>
      </w:r>
      <w:r w:rsidR="00CC3465" w:rsidRPr="005C5F03">
        <w:rPr>
          <w:rFonts w:ascii="Calibri" w:hAnsi="Calibri" w:cs="Calibri,Italic"/>
          <w:i/>
          <w:iCs/>
          <w:sz w:val="22"/>
          <w:szCs w:val="22"/>
        </w:rPr>
        <w:t xml:space="preserve"> in Cyber Security </w:t>
      </w:r>
      <w:r w:rsidR="00FD2339" w:rsidRPr="005C5F03">
        <w:rPr>
          <w:rFonts w:ascii="Calibri" w:hAnsi="Calibri" w:cs="Calibri,Bold"/>
          <w:b/>
          <w:bCs/>
          <w:sz w:val="20"/>
          <w:szCs w:val="20"/>
        </w:rPr>
        <w:t>- GPA: 3.85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>/4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Concentration: Cyber Network Security, Host Computer Security, Cloud Computing Security, Information Security and IOT Security.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Campus Job: Java Programmer Assistant in CS department, for assisting undergrad student with their programming projects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SRM UNIVERSITY </w:t>
      </w:r>
      <w:r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Pr="005C5F03">
        <w:rPr>
          <w:rFonts w:ascii="Calibri" w:hAnsi="Calibri" w:cs="Calibri"/>
          <w:sz w:val="20"/>
          <w:szCs w:val="20"/>
        </w:rPr>
        <w:t>Chennai, India</w:t>
      </w:r>
      <w:r w:rsidR="00542464" w:rsidRPr="005C5F03">
        <w:rPr>
          <w:rFonts w:ascii="Calibri" w:hAnsi="Calibri" w:cs="Calibri"/>
          <w:sz w:val="20"/>
          <w:szCs w:val="20"/>
        </w:rPr>
        <w:t xml:space="preserve"> </w:t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  <w:t xml:space="preserve">                              </w:t>
      </w:r>
      <w:r w:rsidR="00FA49DA" w:rsidRPr="005C5F03">
        <w:rPr>
          <w:rFonts w:ascii="Calibri" w:hAnsi="Calibri" w:cs="Calibri"/>
          <w:sz w:val="20"/>
          <w:szCs w:val="20"/>
        </w:rPr>
        <w:t xml:space="preserve"> </w:t>
      </w:r>
      <w:r w:rsidRPr="005C5F03">
        <w:rPr>
          <w:rFonts w:ascii="Calibri" w:hAnsi="Calibri" w:cs="Calibri"/>
          <w:sz w:val="20"/>
          <w:szCs w:val="20"/>
        </w:rPr>
        <w:t>Jul. 2012</w:t>
      </w:r>
    </w:p>
    <w:p w:rsidR="00CC3465" w:rsidRPr="005C5F03" w:rsidRDefault="00CC346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 xml:space="preserve">Bachelors of Technology </w:t>
      </w:r>
      <w:r w:rsidR="003A76EA">
        <w:rPr>
          <w:rFonts w:ascii="Calibri" w:hAnsi="Calibri" w:cs="Calibri,Bold"/>
          <w:b/>
          <w:bCs/>
          <w:sz w:val="20"/>
          <w:szCs w:val="20"/>
        </w:rPr>
        <w:t>– GPA 3.5/4</w:t>
      </w:r>
    </w:p>
    <w:p w:rsidR="009D152E" w:rsidRPr="005C5F03" w:rsidRDefault="009D152E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  <w:bookmarkStart w:id="0" w:name="_GoBack"/>
    </w:p>
    <w:p w:rsidR="00CC3465" w:rsidRPr="005C5F03" w:rsidRDefault="00CC3465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CERTIFICATIONS &amp; SKILLS</w:t>
      </w:r>
    </w:p>
    <w:bookmarkEnd w:id="0"/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0"/>
          <w:szCs w:val="20"/>
        </w:rPr>
        <w:t xml:space="preserve">Certifications: </w:t>
      </w:r>
      <w:r w:rsidRPr="005C5F03">
        <w:rPr>
          <w:rFonts w:ascii="Calibri" w:hAnsi="Calibri" w:cs="Calibri"/>
          <w:sz w:val="20"/>
          <w:szCs w:val="20"/>
        </w:rPr>
        <w:t>CompTIA Security+, Certified Ethical Hacker (CEH V8), Qualys Specialists Vulnerability Management Certified, MCITP -2008 R2</w:t>
      </w:r>
    </w:p>
    <w:p w:rsidR="00CC3465" w:rsidRPr="005C5F03" w:rsidRDefault="00CC3465" w:rsidP="009D152E">
      <w:pPr>
        <w:autoSpaceDE w:val="0"/>
        <w:autoSpaceDN w:val="0"/>
        <w:adjustRightInd w:val="0"/>
        <w:ind w:left="720" w:firstLine="54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Venafi Security Certified Administrator 16, Oracle Certified Java Programmer (SCJP 6), OCWCD, CISSP- In Progress.</w:t>
      </w:r>
    </w:p>
    <w:p w:rsidR="00CC3465" w:rsidRPr="005C5F03" w:rsidRDefault="00CC3465" w:rsidP="009D152E">
      <w:pPr>
        <w:autoSpaceDE w:val="0"/>
        <w:autoSpaceDN w:val="0"/>
        <w:adjustRightInd w:val="0"/>
        <w:ind w:left="1260" w:hanging="126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0"/>
          <w:szCs w:val="20"/>
        </w:rPr>
        <w:t>IT-Security</w:t>
      </w:r>
      <w:r w:rsidRPr="005C5F03">
        <w:rPr>
          <w:rFonts w:ascii="Calibri" w:hAnsi="Calibri" w:cs="Calibri"/>
          <w:sz w:val="20"/>
          <w:szCs w:val="20"/>
        </w:rPr>
        <w:t xml:space="preserve">: </w:t>
      </w:r>
      <w:r w:rsidR="00A810D8" w:rsidRPr="005C5F03">
        <w:rPr>
          <w:rFonts w:ascii="Calibri" w:hAnsi="Calibri" w:cs="Calibri"/>
          <w:sz w:val="20"/>
          <w:szCs w:val="20"/>
        </w:rPr>
        <w:t xml:space="preserve">   </w:t>
      </w:r>
      <w:r w:rsidRPr="005C5F03">
        <w:rPr>
          <w:rFonts w:ascii="Calibri" w:hAnsi="Calibri" w:cs="Calibri"/>
          <w:sz w:val="20"/>
          <w:szCs w:val="20"/>
        </w:rPr>
        <w:t>PKI SSL Certificates Management, SSH Keys Management,</w:t>
      </w:r>
      <w:r w:rsidR="00B16487" w:rsidRPr="005C5F03">
        <w:rPr>
          <w:rFonts w:ascii="Calibri" w:hAnsi="Calibri" w:cs="Calibri"/>
          <w:sz w:val="20"/>
          <w:szCs w:val="20"/>
        </w:rPr>
        <w:t xml:space="preserve"> Firewall Rules Management,</w:t>
      </w:r>
      <w:r w:rsidRPr="005C5F03">
        <w:rPr>
          <w:rFonts w:ascii="Calibri" w:hAnsi="Calibri" w:cs="Calibri"/>
          <w:sz w:val="20"/>
          <w:szCs w:val="20"/>
        </w:rPr>
        <w:t xml:space="preserve"> Vulnerability Assessment, Threat Intel</w:t>
      </w:r>
      <w:r w:rsidR="00B16487" w:rsidRPr="005C5F03">
        <w:rPr>
          <w:rFonts w:ascii="Calibri" w:hAnsi="Calibri" w:cs="Calibri"/>
          <w:sz w:val="20"/>
          <w:szCs w:val="20"/>
        </w:rPr>
        <w:t xml:space="preserve">ligence, IAM, </w:t>
      </w:r>
      <w:r w:rsidR="001C7DF6" w:rsidRPr="005C5F03">
        <w:rPr>
          <w:rFonts w:ascii="Calibri" w:hAnsi="Calibri" w:cs="Calibri"/>
          <w:sz w:val="20"/>
          <w:szCs w:val="20"/>
        </w:rPr>
        <w:t xml:space="preserve">Palo Alto </w:t>
      </w:r>
      <w:r w:rsidR="00A810D8" w:rsidRPr="005C5F03">
        <w:rPr>
          <w:rFonts w:ascii="Calibri" w:hAnsi="Calibri" w:cs="Calibri"/>
          <w:sz w:val="20"/>
          <w:szCs w:val="20"/>
        </w:rPr>
        <w:t xml:space="preserve">Next Gen </w:t>
      </w:r>
      <w:r w:rsidR="001C7DF6" w:rsidRPr="005C5F03">
        <w:rPr>
          <w:rFonts w:ascii="Calibri" w:hAnsi="Calibri" w:cs="Calibri"/>
          <w:sz w:val="20"/>
          <w:szCs w:val="20"/>
        </w:rPr>
        <w:t xml:space="preserve">Firewall, </w:t>
      </w:r>
      <w:r w:rsidR="00B16487" w:rsidRPr="005C5F03">
        <w:rPr>
          <w:rFonts w:ascii="Calibri" w:hAnsi="Calibri" w:cs="Calibri"/>
          <w:sz w:val="20"/>
          <w:szCs w:val="20"/>
        </w:rPr>
        <w:t xml:space="preserve">Venafi, Qualys </w:t>
      </w:r>
      <w:r w:rsidR="009E70A0" w:rsidRPr="005C5F03">
        <w:rPr>
          <w:rFonts w:ascii="Calibri" w:hAnsi="Calibri" w:cs="Calibri"/>
          <w:sz w:val="20"/>
          <w:szCs w:val="20"/>
        </w:rPr>
        <w:t>Guard, SecureAuth</w:t>
      </w:r>
      <w:r w:rsidRPr="005C5F03">
        <w:rPr>
          <w:rFonts w:ascii="Calibri" w:hAnsi="Calibri" w:cs="Calibri"/>
          <w:sz w:val="20"/>
          <w:szCs w:val="20"/>
        </w:rPr>
        <w:t>, Nessus.</w:t>
      </w:r>
    </w:p>
    <w:p w:rsidR="00CC3465" w:rsidRPr="005C5F03" w:rsidRDefault="00CC3465" w:rsidP="009D152E">
      <w:pPr>
        <w:pStyle w:val="BodyText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0"/>
          <w:szCs w:val="20"/>
        </w:rPr>
        <w:t xml:space="preserve">Programming: </w:t>
      </w:r>
      <w:r w:rsidRPr="005C5F03">
        <w:rPr>
          <w:rFonts w:ascii="Calibri" w:hAnsi="Calibri" w:cs="Calibri"/>
          <w:sz w:val="20"/>
          <w:szCs w:val="20"/>
        </w:rPr>
        <w:t>JAVA, Python, PowerShell, Excel Macros, Bash Scripting, Hadoop Map Reduce.</w:t>
      </w:r>
    </w:p>
    <w:p w:rsidR="00CC3465" w:rsidRPr="005C5F03" w:rsidRDefault="00CC3465" w:rsidP="009D152E">
      <w:pPr>
        <w:pStyle w:val="BodyText"/>
        <w:rPr>
          <w:rFonts w:ascii="Calibri" w:hAnsi="Calibri" w:cs="Calibri"/>
          <w:b/>
          <w:bCs/>
        </w:rPr>
      </w:pPr>
    </w:p>
    <w:p w:rsidR="00FF3D78" w:rsidRPr="005C5F03" w:rsidRDefault="00971BBE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 xml:space="preserve">PROFESSIONAL </w:t>
      </w:r>
      <w:r w:rsidR="00FF3D78" w:rsidRPr="005C5F03">
        <w:rPr>
          <w:rFonts w:ascii="Calibri" w:hAnsi="Calibri" w:cs="Calibri"/>
          <w:b/>
          <w:bCs/>
          <w:sz w:val="22"/>
          <w:szCs w:val="22"/>
          <w:u w:val="single"/>
        </w:rPr>
        <w:t>EXPERIENCE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NISOURCE </w:t>
      </w:r>
      <w:r w:rsidRPr="005C5F03">
        <w:rPr>
          <w:rFonts w:ascii="Calibri" w:eastAsia="Calibri" w:hAnsi="Calibri" w:cs="Calibri"/>
          <w:sz w:val="20"/>
          <w:szCs w:val="20"/>
        </w:rPr>
        <w:t>- Columbus OH, USA</w:t>
      </w:r>
      <w:r w:rsidRPr="005C5F03">
        <w:rPr>
          <w:rFonts w:ascii="Calibri" w:hAnsi="Calibri" w:cs="Calibri"/>
          <w:sz w:val="20"/>
          <w:szCs w:val="20"/>
        </w:rPr>
        <w:t xml:space="preserve"> </w:t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  <w:t xml:space="preserve">        May. 2017 – Jul .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</w:t>
      </w:r>
      <w:r w:rsidR="009E70A0" w:rsidRPr="005C5F03">
        <w:rPr>
          <w:rFonts w:ascii="Calibri" w:hAnsi="Calibri" w:cs="Calibri,Italic"/>
          <w:i/>
          <w:iCs/>
          <w:sz w:val="22"/>
          <w:szCs w:val="22"/>
        </w:rPr>
        <w:t>Energy Utility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Sector</w:t>
      </w:r>
    </w:p>
    <w:p w:rsidR="00FA49DA" w:rsidRPr="005C5F03" w:rsidRDefault="00B16487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Optimization of checkpoint firewall by cleaning up the unwanted firewall rules by using Fir</w:t>
      </w:r>
      <w:r w:rsidR="00AF76FD" w:rsidRPr="005C5F03">
        <w:rPr>
          <w:rFonts w:cs="Calibri"/>
          <w:sz w:val="20"/>
          <w:szCs w:val="20"/>
        </w:rPr>
        <w:t>e</w:t>
      </w:r>
      <w:r w:rsidRPr="005C5F03">
        <w:rPr>
          <w:rFonts w:cs="Calibri"/>
          <w:sz w:val="20"/>
          <w:szCs w:val="20"/>
        </w:rPr>
        <w:t>mon Security Manger tool</w:t>
      </w:r>
      <w:r w:rsidR="00975AEC" w:rsidRPr="005C5F03">
        <w:rPr>
          <w:rFonts w:cs="Calibri"/>
          <w:sz w:val="20"/>
          <w:szCs w:val="20"/>
        </w:rPr>
        <w:t>.</w:t>
      </w:r>
    </w:p>
    <w:p w:rsidR="001C7DF6" w:rsidRPr="005C5F03" w:rsidRDefault="001C7DF6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threat analysis by using Palo Alto next generation Firewall </w:t>
      </w:r>
      <w:r w:rsidR="00DE4CA1" w:rsidRPr="005C5F03">
        <w:rPr>
          <w:rFonts w:cs="Calibri"/>
          <w:sz w:val="20"/>
          <w:szCs w:val="20"/>
        </w:rPr>
        <w:t>(</w:t>
      </w:r>
      <w:r w:rsidRPr="005C5F03">
        <w:rPr>
          <w:rFonts w:cs="Calibri"/>
          <w:sz w:val="20"/>
          <w:szCs w:val="20"/>
        </w:rPr>
        <w:t>PA 5050 series</w:t>
      </w:r>
      <w:r w:rsidR="00DE4CA1" w:rsidRPr="005C5F03">
        <w:rPr>
          <w:rFonts w:cs="Calibri"/>
          <w:sz w:val="20"/>
          <w:szCs w:val="20"/>
        </w:rPr>
        <w:t>)</w:t>
      </w:r>
      <w:r w:rsidRPr="005C5F03">
        <w:rPr>
          <w:rFonts w:cs="Calibri"/>
          <w:sz w:val="20"/>
          <w:szCs w:val="20"/>
        </w:rPr>
        <w:t>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SOUTHWEST AIRLINES </w:t>
      </w:r>
      <w:r w:rsidRPr="005C5F03">
        <w:rPr>
          <w:rFonts w:ascii="Calibri" w:hAnsi="Calibri" w:cs="Calibri"/>
          <w:sz w:val="20"/>
          <w:szCs w:val="20"/>
        </w:rPr>
        <w:t>- Dallas TX, USA</w:t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  <w:t xml:space="preserve">          </w:t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</w:t>
      </w:r>
      <w:r w:rsidRPr="005C5F03">
        <w:rPr>
          <w:rFonts w:ascii="Calibri" w:hAnsi="Calibri" w:cs="Calibri"/>
          <w:sz w:val="20"/>
          <w:szCs w:val="20"/>
        </w:rPr>
        <w:t>Jan. 2017 – May. 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Engineering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Airlines 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Enhanced security of server to server communication by remediating 50K weak SSH keys with 2048 bits SSH key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mproved security of PKI SSL implementation across various applications by replacing SHA-1 certificates with SHA-256 certificate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rotating, issuing and managing SSH keys and SSL certificates in Venafi Trustworthy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application owners to understand their requirements regarding SAML integration for user authentication on 3</w:t>
      </w:r>
      <w:r w:rsidRPr="005C5F03">
        <w:rPr>
          <w:rFonts w:cs="Calibri"/>
          <w:sz w:val="13"/>
          <w:szCs w:val="13"/>
        </w:rPr>
        <w:t xml:space="preserve">rd </w:t>
      </w:r>
      <w:r w:rsidRPr="005C5F03">
        <w:rPr>
          <w:rFonts w:cs="Calibri"/>
          <w:sz w:val="20"/>
          <w:szCs w:val="20"/>
        </w:rPr>
        <w:t>party</w:t>
      </w:r>
      <w:r w:rsidR="00FA49DA" w:rsidRPr="005C5F03">
        <w:rPr>
          <w:rFonts w:cs="Calibri"/>
          <w:sz w:val="20"/>
          <w:szCs w:val="20"/>
        </w:rPr>
        <w:t xml:space="preserve"> application</w:t>
      </w:r>
      <w:r w:rsidRPr="005C5F03">
        <w:rPr>
          <w:rFonts w:cs="Calibri"/>
          <w:sz w:val="20"/>
          <w:szCs w:val="20"/>
        </w:rPr>
        <w:t xml:space="preserve"> and implementation of SSO and MFA on third party application using SecureAuth IAM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Automated various manual </w:t>
      </w:r>
      <w:r w:rsidR="00FA49DA" w:rsidRPr="005C5F03">
        <w:rPr>
          <w:rFonts w:cs="Calibri"/>
          <w:sz w:val="20"/>
          <w:szCs w:val="20"/>
        </w:rPr>
        <w:t>processes</w:t>
      </w:r>
      <w:r w:rsidRPr="005C5F03">
        <w:rPr>
          <w:rFonts w:cs="Calibri"/>
          <w:sz w:val="20"/>
          <w:szCs w:val="20"/>
        </w:rPr>
        <w:t xml:space="preserve"> for generating weekly metrics using Excel Macros and PowerShell, which helped in increasing the</w:t>
      </w:r>
      <w:r w:rsidR="00FA49DA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overall productivity of the team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Shadowed Threat Intelligence team for learning the standard operating procedure for handling the incidents detected by ArcSight SIEM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DSW INC </w:t>
      </w:r>
      <w:r w:rsidRPr="005C5F03">
        <w:rPr>
          <w:rFonts w:ascii="Calibri" w:eastAsia="Calibri" w:hAnsi="Calibri" w:cs="Calibri"/>
          <w:sz w:val="20"/>
          <w:szCs w:val="20"/>
        </w:rPr>
        <w:t xml:space="preserve">- Columbus OH, USA 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</w:t>
      </w:r>
      <w:r w:rsidRPr="005C5F03">
        <w:rPr>
          <w:rFonts w:ascii="Calibri" w:eastAsia="Calibri" w:hAnsi="Calibri" w:cs="Calibri"/>
          <w:sz w:val="20"/>
          <w:szCs w:val="20"/>
        </w:rPr>
        <w:t>May. 2016 – Aug. 2016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- Retail Sector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Documented standard operating </w:t>
      </w:r>
      <w:r w:rsidR="00F56E73" w:rsidRPr="005C5F03">
        <w:rPr>
          <w:rFonts w:cs="Calibri"/>
          <w:sz w:val="20"/>
          <w:szCs w:val="20"/>
        </w:rPr>
        <w:t>procedure (</w:t>
      </w:r>
      <w:r w:rsidRPr="005C5F03">
        <w:rPr>
          <w:rFonts w:cs="Calibri"/>
          <w:sz w:val="20"/>
          <w:szCs w:val="20"/>
        </w:rPr>
        <w:t>SOP) for Qualys vulnerability assessment tool, Tripwire FIM tool, TrendMicro antivirus,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CyberArk, and Proofpoint email spam scanner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IT operations team for the patching of Severity 5 &amp; 4 level system vulnerabilities, thus enhancing the overall IT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nfrastructure security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Ad-hoc vulnerability assessment using Qualys tool, and file integrity management using Tripwire FIM tool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nvestigated incidents detected by Symantec DLP tool and coordinated with respective application teams for resolving the incidents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Automated Tripwire FIM to automatically generate the tickets for unauthorized changes with respective applications teams which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reduced the manual effort for raising the tickets by 85%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ACCENTURE </w:t>
      </w:r>
      <w:r w:rsidRPr="005C5F03">
        <w:rPr>
          <w:rFonts w:ascii="Calibri" w:eastAsia="Calibri" w:hAnsi="Calibri" w:cs="Calibri"/>
          <w:sz w:val="20"/>
          <w:szCs w:val="20"/>
        </w:rPr>
        <w:t xml:space="preserve">- </w:t>
      </w:r>
      <w:r w:rsidR="00AF3AA0" w:rsidRPr="005C5F03">
        <w:rPr>
          <w:rFonts w:ascii="Calibri" w:eastAsia="Calibri" w:hAnsi="Calibri" w:cs="Calibri"/>
          <w:sz w:val="20"/>
          <w:szCs w:val="20"/>
        </w:rPr>
        <w:t>Pune MH, India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  </w:t>
      </w:r>
      <w:r w:rsidRPr="005C5F03">
        <w:rPr>
          <w:rFonts w:ascii="Calibri" w:eastAsia="Calibri" w:hAnsi="Calibri" w:cs="Calibri"/>
          <w:sz w:val="20"/>
          <w:szCs w:val="20"/>
        </w:rPr>
        <w:t>Apr. 2012 – Aug. 2015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IT Engineering Analyst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Banking Domain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Developed a TATC framework for testing of middleware web services using Parasoft SOA test tool, which became the standardized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framework for SOA testing within the team.</w:t>
      </w:r>
    </w:p>
    <w:p w:rsidR="00CC3465" w:rsidRPr="005C5F03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vulnerability assessment of a web application for JPMC client by using Nessus tool and Burp Suite Proxy and helped them in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mproving the security of the application.</w:t>
      </w:r>
    </w:p>
    <w:p w:rsidR="00CC3465" w:rsidRPr="005C5F03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Managed a team of 4 quality analysts and trained new team members on SOA middleware testing using Parasoft tool.</w:t>
      </w:r>
    </w:p>
    <w:p w:rsidR="009D152E" w:rsidRPr="005C5F03" w:rsidRDefault="00CC3465" w:rsidP="0046202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,Italic"/>
          <w:i/>
          <w:iCs/>
          <w:sz w:val="20"/>
          <w:szCs w:val="20"/>
        </w:rPr>
      </w:pPr>
      <w:r w:rsidRPr="005C5F03">
        <w:rPr>
          <w:rFonts w:cs="Calibri"/>
          <w:sz w:val="20"/>
          <w:szCs w:val="20"/>
        </w:rPr>
        <w:t>Received the “</w:t>
      </w:r>
      <w:r w:rsidRPr="005C5F03">
        <w:rPr>
          <w:rFonts w:cs="Calibri,Italic"/>
          <w:i/>
          <w:iCs/>
          <w:sz w:val="20"/>
          <w:szCs w:val="20"/>
        </w:rPr>
        <w:t>Accenture Financial Services Zenith Propel Award</w:t>
      </w:r>
      <w:r w:rsidRPr="005C5F03">
        <w:rPr>
          <w:rFonts w:cs="Calibri"/>
          <w:sz w:val="20"/>
          <w:szCs w:val="20"/>
        </w:rPr>
        <w:t>” at Accenture India Delivery Center level in 2014 and “</w:t>
      </w:r>
      <w:r w:rsidRPr="005C5F03">
        <w:rPr>
          <w:rFonts w:cs="Calibri,Italic"/>
          <w:i/>
          <w:iCs/>
          <w:sz w:val="20"/>
          <w:szCs w:val="20"/>
        </w:rPr>
        <w:t>Performer of the</w:t>
      </w:r>
      <w:r w:rsidR="00F56E73" w:rsidRPr="005C5F03">
        <w:rPr>
          <w:rFonts w:cs="Calibri,Italic"/>
          <w:i/>
          <w:iCs/>
          <w:sz w:val="20"/>
          <w:szCs w:val="20"/>
        </w:rPr>
        <w:t xml:space="preserve"> </w:t>
      </w:r>
      <w:r w:rsidRPr="005C5F03">
        <w:rPr>
          <w:rFonts w:cs="Calibri,Italic"/>
          <w:i/>
          <w:iCs/>
          <w:sz w:val="20"/>
          <w:szCs w:val="20"/>
        </w:rPr>
        <w:t>Quarter</w:t>
      </w:r>
      <w:r w:rsidRPr="005C5F03">
        <w:rPr>
          <w:rFonts w:cs="Calibri"/>
          <w:sz w:val="20"/>
          <w:szCs w:val="20"/>
        </w:rPr>
        <w:t>” award in 2013.</w:t>
      </w:r>
    </w:p>
    <w:p w:rsidR="00925A1F" w:rsidRPr="005C5F03" w:rsidRDefault="00925A1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ACADEMIC PROJECTS</w:t>
      </w:r>
    </w:p>
    <w:p w:rsidR="004D2AD2" w:rsidRPr="005C5F03" w:rsidRDefault="00AA56C6" w:rsidP="00DE4CA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0"/>
          <w:szCs w:val="20"/>
        </w:rPr>
      </w:pPr>
      <w:r w:rsidRPr="005C5F03">
        <w:rPr>
          <w:rFonts w:ascii="Calibri" w:hAnsi="Calibri" w:cs="Calibri"/>
          <w:b/>
          <w:bCs/>
          <w:sz w:val="20"/>
          <w:szCs w:val="20"/>
        </w:rPr>
        <w:t xml:space="preserve">DDOS </w:t>
      </w:r>
      <w:r w:rsidR="009E71E2" w:rsidRPr="005C5F03">
        <w:rPr>
          <w:rFonts w:ascii="Calibri" w:hAnsi="Calibri" w:cs="Calibri"/>
          <w:b/>
          <w:bCs/>
          <w:sz w:val="20"/>
          <w:szCs w:val="20"/>
        </w:rPr>
        <w:t xml:space="preserve">Attack </w:t>
      </w:r>
      <w:r w:rsidRPr="005C5F03">
        <w:rPr>
          <w:rFonts w:ascii="Calibri" w:hAnsi="Calibri" w:cs="Calibri"/>
          <w:b/>
          <w:bCs/>
          <w:sz w:val="20"/>
          <w:szCs w:val="20"/>
        </w:rPr>
        <w:t>Detection Tool:</w:t>
      </w:r>
      <w:r w:rsidR="00DE4CA1" w:rsidRPr="005C5F03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C5F03">
        <w:rPr>
          <w:rFonts w:ascii="Calibri" w:hAnsi="Calibri" w:cs="Calibri"/>
          <w:bCs/>
          <w:sz w:val="20"/>
          <w:szCs w:val="20"/>
        </w:rPr>
        <w:t>Developed a tool to analyze and inspect the internet packets for detecting the distributed denial of service attack</w:t>
      </w:r>
      <w:r w:rsidR="00197840" w:rsidRPr="005C5F03">
        <w:rPr>
          <w:rFonts w:ascii="Calibri" w:hAnsi="Calibri" w:cs="Calibri"/>
          <w:bCs/>
          <w:sz w:val="20"/>
          <w:szCs w:val="20"/>
        </w:rPr>
        <w:t>s from multiple IP’s.</w:t>
      </w:r>
    </w:p>
    <w:p w:rsidR="009D152E" w:rsidRPr="005C5F03" w:rsidRDefault="004D2AD2" w:rsidP="00DE4CA1">
      <w:pPr>
        <w:pStyle w:val="ListParagraph"/>
        <w:widowControl w:val="0"/>
        <w:autoSpaceDE w:val="0"/>
        <w:autoSpaceDN w:val="0"/>
        <w:adjustRightInd w:val="0"/>
        <w:spacing w:line="240" w:lineRule="auto"/>
        <w:ind w:left="0"/>
        <w:jc w:val="both"/>
        <w:rPr>
          <w:rFonts w:eastAsia="Times New Roman" w:cs="Calibri"/>
          <w:b/>
          <w:bCs/>
          <w:sz w:val="20"/>
          <w:szCs w:val="20"/>
        </w:rPr>
      </w:pPr>
      <w:r w:rsidRPr="005C5F03">
        <w:rPr>
          <w:rFonts w:eastAsia="Times New Roman" w:cs="Calibri"/>
          <w:b/>
          <w:bCs/>
          <w:sz w:val="20"/>
          <w:szCs w:val="20"/>
        </w:rPr>
        <w:t>Android Weather Forecast Application:</w:t>
      </w:r>
      <w:r w:rsidR="00DE4CA1" w:rsidRPr="005C5F03">
        <w:rPr>
          <w:rFonts w:eastAsia="Times New Roman" w:cs="Calibri"/>
          <w:b/>
          <w:bCs/>
          <w:sz w:val="20"/>
          <w:szCs w:val="20"/>
        </w:rPr>
        <w:t xml:space="preserve"> </w:t>
      </w:r>
      <w:r w:rsidR="00197840" w:rsidRPr="005C5F03">
        <w:rPr>
          <w:rFonts w:cs="Calibri"/>
          <w:bCs/>
          <w:sz w:val="20"/>
          <w:szCs w:val="20"/>
        </w:rPr>
        <w:t xml:space="preserve">Developed a </w:t>
      </w:r>
      <w:r w:rsidR="00197840" w:rsidRPr="005C5F03">
        <w:rPr>
          <w:rFonts w:cs="Calibri"/>
          <w:bCs/>
          <w:noProof/>
          <w:sz w:val="20"/>
          <w:szCs w:val="20"/>
        </w:rPr>
        <w:t>location</w:t>
      </w:r>
      <w:r w:rsidR="008B797C" w:rsidRPr="005C5F03">
        <w:rPr>
          <w:rFonts w:cs="Calibri"/>
          <w:bCs/>
          <w:noProof/>
          <w:sz w:val="20"/>
          <w:szCs w:val="20"/>
        </w:rPr>
        <w:t>-</w:t>
      </w:r>
      <w:r w:rsidR="00197840" w:rsidRPr="005C5F03">
        <w:rPr>
          <w:rFonts w:cs="Calibri"/>
          <w:bCs/>
          <w:noProof/>
          <w:sz w:val="20"/>
          <w:szCs w:val="20"/>
        </w:rPr>
        <w:t>based</w:t>
      </w:r>
      <w:r w:rsidR="00197840" w:rsidRPr="005C5F03">
        <w:rPr>
          <w:rFonts w:cs="Calibri"/>
          <w:bCs/>
          <w:sz w:val="20"/>
          <w:szCs w:val="20"/>
        </w:rPr>
        <w:t xml:space="preserve"> weather forecast mobile application, by using 3rd party weather API services for updates.</w:t>
      </w:r>
    </w:p>
    <w:sectPr w:rsidR="009D152E" w:rsidRPr="005C5F03" w:rsidSect="00DE4CA1">
      <w:type w:val="continuous"/>
      <w:pgSz w:w="12240" w:h="15840" w:code="1"/>
      <w:pgMar w:top="90" w:right="360" w:bottom="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1558" w:rsidRDefault="000E1558">
      <w:r>
        <w:separator/>
      </w:r>
    </w:p>
  </w:endnote>
  <w:endnote w:type="continuationSeparator" w:id="0">
    <w:p w:rsidR="000E1558" w:rsidRDefault="000E1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1558" w:rsidRDefault="000E1558">
      <w:r>
        <w:separator/>
      </w:r>
    </w:p>
  </w:footnote>
  <w:footnote w:type="continuationSeparator" w:id="0">
    <w:p w:rsidR="000E1558" w:rsidRDefault="000E1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52F6"/>
    <w:multiLevelType w:val="hybridMultilevel"/>
    <w:tmpl w:val="E98E78A2"/>
    <w:lvl w:ilvl="0" w:tplc="04090005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" w15:restartNumberingAfterBreak="0">
    <w:nsid w:val="04A43366"/>
    <w:multiLevelType w:val="hybridMultilevel"/>
    <w:tmpl w:val="8B9662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25168"/>
    <w:multiLevelType w:val="hybridMultilevel"/>
    <w:tmpl w:val="96EEC9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24E90"/>
    <w:multiLevelType w:val="hybridMultilevel"/>
    <w:tmpl w:val="C66CBD8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</w:abstractNum>
  <w:abstractNum w:abstractNumId="4" w15:restartNumberingAfterBreak="0">
    <w:nsid w:val="19306A8F"/>
    <w:multiLevelType w:val="hybridMultilevel"/>
    <w:tmpl w:val="64CAFB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70C5D"/>
    <w:multiLevelType w:val="hybridMultilevel"/>
    <w:tmpl w:val="DE04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71372"/>
    <w:multiLevelType w:val="hybridMultilevel"/>
    <w:tmpl w:val="5C2C5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635F3"/>
    <w:multiLevelType w:val="hybridMultilevel"/>
    <w:tmpl w:val="C76E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2F0934"/>
    <w:multiLevelType w:val="hybridMultilevel"/>
    <w:tmpl w:val="774E541A"/>
    <w:lvl w:ilvl="0" w:tplc="04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9" w15:restartNumberingAfterBreak="0">
    <w:nsid w:val="332728A4"/>
    <w:multiLevelType w:val="hybridMultilevel"/>
    <w:tmpl w:val="2900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2C075D"/>
    <w:multiLevelType w:val="hybridMultilevel"/>
    <w:tmpl w:val="3034CB06"/>
    <w:lvl w:ilvl="0" w:tplc="04090005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1" w15:restartNumberingAfterBreak="0">
    <w:nsid w:val="45127A7A"/>
    <w:multiLevelType w:val="hybridMultilevel"/>
    <w:tmpl w:val="F4D0826C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46A01CFF"/>
    <w:multiLevelType w:val="hybridMultilevel"/>
    <w:tmpl w:val="5774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D90AB9"/>
    <w:multiLevelType w:val="hybridMultilevel"/>
    <w:tmpl w:val="FD8680A8"/>
    <w:lvl w:ilvl="0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4" w15:restartNumberingAfterBreak="0">
    <w:nsid w:val="510616D3"/>
    <w:multiLevelType w:val="hybridMultilevel"/>
    <w:tmpl w:val="C1D223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E57028C"/>
    <w:multiLevelType w:val="hybridMultilevel"/>
    <w:tmpl w:val="A7CE0DFA"/>
    <w:lvl w:ilvl="0" w:tplc="0A58340A">
      <w:start w:val="1"/>
      <w:numFmt w:val="bullet"/>
      <w:lvlText w:val="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6" w15:restartNumberingAfterBreak="0">
    <w:nsid w:val="601E1BA4"/>
    <w:multiLevelType w:val="hybridMultilevel"/>
    <w:tmpl w:val="CA466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5279D"/>
    <w:multiLevelType w:val="hybridMultilevel"/>
    <w:tmpl w:val="BC00C530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D74D1E"/>
    <w:multiLevelType w:val="hybridMultilevel"/>
    <w:tmpl w:val="9A2E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E0B08"/>
    <w:multiLevelType w:val="hybridMultilevel"/>
    <w:tmpl w:val="D46E411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79450F08"/>
    <w:multiLevelType w:val="hybridMultilevel"/>
    <w:tmpl w:val="765E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"/>
  </w:num>
  <w:num w:numId="4">
    <w:abstractNumId w:val="2"/>
  </w:num>
  <w:num w:numId="5">
    <w:abstractNumId w:val="16"/>
  </w:num>
  <w:num w:numId="6">
    <w:abstractNumId w:val="6"/>
  </w:num>
  <w:num w:numId="7">
    <w:abstractNumId w:val="0"/>
  </w:num>
  <w:num w:numId="8">
    <w:abstractNumId w:val="8"/>
  </w:num>
  <w:num w:numId="9">
    <w:abstractNumId w:val="13"/>
  </w:num>
  <w:num w:numId="10">
    <w:abstractNumId w:val="17"/>
  </w:num>
  <w:num w:numId="11">
    <w:abstractNumId w:val="19"/>
  </w:num>
  <w:num w:numId="12">
    <w:abstractNumId w:val="11"/>
  </w:num>
  <w:num w:numId="13">
    <w:abstractNumId w:val="10"/>
  </w:num>
  <w:num w:numId="14">
    <w:abstractNumId w:val="15"/>
  </w:num>
  <w:num w:numId="15">
    <w:abstractNumId w:val="12"/>
  </w:num>
  <w:num w:numId="16">
    <w:abstractNumId w:val="18"/>
  </w:num>
  <w:num w:numId="17">
    <w:abstractNumId w:val="9"/>
  </w:num>
  <w:num w:numId="18">
    <w:abstractNumId w:val="7"/>
  </w:num>
  <w:num w:numId="19">
    <w:abstractNumId w:val="20"/>
  </w:num>
  <w:num w:numId="20">
    <w:abstractNumId w:val="4"/>
  </w:num>
  <w:num w:numId="2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OxNDExtzQ2NbdU0lEKTi0uzszPAykwMa4FAPlIy/gtAAAA"/>
  </w:docVars>
  <w:rsids>
    <w:rsidRoot w:val="00CE4522"/>
    <w:rsid w:val="0000137C"/>
    <w:rsid w:val="00001FFF"/>
    <w:rsid w:val="00002932"/>
    <w:rsid w:val="00002A0D"/>
    <w:rsid w:val="00003788"/>
    <w:rsid w:val="0000460A"/>
    <w:rsid w:val="00004A4C"/>
    <w:rsid w:val="00004B80"/>
    <w:rsid w:val="0000532B"/>
    <w:rsid w:val="0000557E"/>
    <w:rsid w:val="000127F5"/>
    <w:rsid w:val="000138B7"/>
    <w:rsid w:val="000138FA"/>
    <w:rsid w:val="00013E41"/>
    <w:rsid w:val="00014153"/>
    <w:rsid w:val="000160A8"/>
    <w:rsid w:val="00016970"/>
    <w:rsid w:val="000170C7"/>
    <w:rsid w:val="00017646"/>
    <w:rsid w:val="000220B6"/>
    <w:rsid w:val="00022361"/>
    <w:rsid w:val="000223CE"/>
    <w:rsid w:val="00022706"/>
    <w:rsid w:val="00023592"/>
    <w:rsid w:val="00025745"/>
    <w:rsid w:val="00025E54"/>
    <w:rsid w:val="00027D62"/>
    <w:rsid w:val="00027E9B"/>
    <w:rsid w:val="00030297"/>
    <w:rsid w:val="00030F80"/>
    <w:rsid w:val="00031067"/>
    <w:rsid w:val="000332D5"/>
    <w:rsid w:val="000351FD"/>
    <w:rsid w:val="000376D4"/>
    <w:rsid w:val="000404AE"/>
    <w:rsid w:val="00042DF2"/>
    <w:rsid w:val="0004686C"/>
    <w:rsid w:val="00046915"/>
    <w:rsid w:val="000505A8"/>
    <w:rsid w:val="00051FE3"/>
    <w:rsid w:val="000528EE"/>
    <w:rsid w:val="000529E2"/>
    <w:rsid w:val="000550A2"/>
    <w:rsid w:val="00055214"/>
    <w:rsid w:val="00060836"/>
    <w:rsid w:val="00061B83"/>
    <w:rsid w:val="00062AAA"/>
    <w:rsid w:val="00063EE3"/>
    <w:rsid w:val="0006410D"/>
    <w:rsid w:val="000649C5"/>
    <w:rsid w:val="000649EC"/>
    <w:rsid w:val="00064D67"/>
    <w:rsid w:val="00064E0D"/>
    <w:rsid w:val="00065382"/>
    <w:rsid w:val="00066D89"/>
    <w:rsid w:val="000702C0"/>
    <w:rsid w:val="00071281"/>
    <w:rsid w:val="0007391B"/>
    <w:rsid w:val="000739AC"/>
    <w:rsid w:val="00074C37"/>
    <w:rsid w:val="00077001"/>
    <w:rsid w:val="000813D9"/>
    <w:rsid w:val="0008334E"/>
    <w:rsid w:val="00084766"/>
    <w:rsid w:val="000851A3"/>
    <w:rsid w:val="000853C8"/>
    <w:rsid w:val="00085844"/>
    <w:rsid w:val="000858C0"/>
    <w:rsid w:val="000905DA"/>
    <w:rsid w:val="00090730"/>
    <w:rsid w:val="000912F7"/>
    <w:rsid w:val="000928B6"/>
    <w:rsid w:val="000939CE"/>
    <w:rsid w:val="0009517E"/>
    <w:rsid w:val="00095EA4"/>
    <w:rsid w:val="000960B7"/>
    <w:rsid w:val="000975C8"/>
    <w:rsid w:val="00097661"/>
    <w:rsid w:val="000A29C7"/>
    <w:rsid w:val="000A4337"/>
    <w:rsid w:val="000A4A5D"/>
    <w:rsid w:val="000A5DA9"/>
    <w:rsid w:val="000A667A"/>
    <w:rsid w:val="000A79A3"/>
    <w:rsid w:val="000A7BC3"/>
    <w:rsid w:val="000B0300"/>
    <w:rsid w:val="000B4461"/>
    <w:rsid w:val="000B5C74"/>
    <w:rsid w:val="000B5EBF"/>
    <w:rsid w:val="000B5FCA"/>
    <w:rsid w:val="000C14FD"/>
    <w:rsid w:val="000C17EC"/>
    <w:rsid w:val="000C32CF"/>
    <w:rsid w:val="000C3607"/>
    <w:rsid w:val="000C3CA0"/>
    <w:rsid w:val="000C4469"/>
    <w:rsid w:val="000C44A6"/>
    <w:rsid w:val="000C501E"/>
    <w:rsid w:val="000C630E"/>
    <w:rsid w:val="000D02F5"/>
    <w:rsid w:val="000D10CD"/>
    <w:rsid w:val="000D1447"/>
    <w:rsid w:val="000D1C7A"/>
    <w:rsid w:val="000D1DFF"/>
    <w:rsid w:val="000D2CFB"/>
    <w:rsid w:val="000D41D8"/>
    <w:rsid w:val="000D5C2E"/>
    <w:rsid w:val="000D5C50"/>
    <w:rsid w:val="000D5CAB"/>
    <w:rsid w:val="000D7693"/>
    <w:rsid w:val="000D78FA"/>
    <w:rsid w:val="000E0FFA"/>
    <w:rsid w:val="000E1558"/>
    <w:rsid w:val="000E3B30"/>
    <w:rsid w:val="000F17A4"/>
    <w:rsid w:val="000F2F4B"/>
    <w:rsid w:val="000F34A8"/>
    <w:rsid w:val="000F3880"/>
    <w:rsid w:val="000F4040"/>
    <w:rsid w:val="000F445B"/>
    <w:rsid w:val="000F529E"/>
    <w:rsid w:val="000F5638"/>
    <w:rsid w:val="001008B0"/>
    <w:rsid w:val="00101713"/>
    <w:rsid w:val="001026CC"/>
    <w:rsid w:val="00102FC2"/>
    <w:rsid w:val="001039B7"/>
    <w:rsid w:val="001068B8"/>
    <w:rsid w:val="00106CF2"/>
    <w:rsid w:val="00107491"/>
    <w:rsid w:val="00107B82"/>
    <w:rsid w:val="00110659"/>
    <w:rsid w:val="00110937"/>
    <w:rsid w:val="00111459"/>
    <w:rsid w:val="00111F9C"/>
    <w:rsid w:val="00114DA6"/>
    <w:rsid w:val="0011541A"/>
    <w:rsid w:val="001154B7"/>
    <w:rsid w:val="00115EA6"/>
    <w:rsid w:val="00116031"/>
    <w:rsid w:val="00116662"/>
    <w:rsid w:val="0012013D"/>
    <w:rsid w:val="001218C8"/>
    <w:rsid w:val="001227C6"/>
    <w:rsid w:val="00122BA3"/>
    <w:rsid w:val="00123903"/>
    <w:rsid w:val="00123E7C"/>
    <w:rsid w:val="00124A15"/>
    <w:rsid w:val="00125CFC"/>
    <w:rsid w:val="001263D6"/>
    <w:rsid w:val="0012695A"/>
    <w:rsid w:val="001269CC"/>
    <w:rsid w:val="00127816"/>
    <w:rsid w:val="00127DBF"/>
    <w:rsid w:val="0013024E"/>
    <w:rsid w:val="0013345D"/>
    <w:rsid w:val="00133A89"/>
    <w:rsid w:val="0013513B"/>
    <w:rsid w:val="00135B9E"/>
    <w:rsid w:val="00137BE2"/>
    <w:rsid w:val="001408D2"/>
    <w:rsid w:val="001416A4"/>
    <w:rsid w:val="00141EEF"/>
    <w:rsid w:val="00144154"/>
    <w:rsid w:val="001441BD"/>
    <w:rsid w:val="00144309"/>
    <w:rsid w:val="00145D8B"/>
    <w:rsid w:val="00146935"/>
    <w:rsid w:val="00146CD0"/>
    <w:rsid w:val="00146DBA"/>
    <w:rsid w:val="001471B6"/>
    <w:rsid w:val="00151D90"/>
    <w:rsid w:val="0015359F"/>
    <w:rsid w:val="00154FCC"/>
    <w:rsid w:val="0015508D"/>
    <w:rsid w:val="00155FDE"/>
    <w:rsid w:val="00156B3F"/>
    <w:rsid w:val="00160195"/>
    <w:rsid w:val="0016157D"/>
    <w:rsid w:val="00161D9F"/>
    <w:rsid w:val="0016229A"/>
    <w:rsid w:val="001626AD"/>
    <w:rsid w:val="00163377"/>
    <w:rsid w:val="00163739"/>
    <w:rsid w:val="0016425C"/>
    <w:rsid w:val="00164507"/>
    <w:rsid w:val="0016460C"/>
    <w:rsid w:val="00164C7E"/>
    <w:rsid w:val="001658A2"/>
    <w:rsid w:val="00165C4C"/>
    <w:rsid w:val="001665D2"/>
    <w:rsid w:val="00167E6B"/>
    <w:rsid w:val="001704B4"/>
    <w:rsid w:val="001704C1"/>
    <w:rsid w:val="00171572"/>
    <w:rsid w:val="00173CC1"/>
    <w:rsid w:val="00174608"/>
    <w:rsid w:val="00175A33"/>
    <w:rsid w:val="001769AD"/>
    <w:rsid w:val="00177240"/>
    <w:rsid w:val="00177574"/>
    <w:rsid w:val="0018025D"/>
    <w:rsid w:val="00181418"/>
    <w:rsid w:val="001815D9"/>
    <w:rsid w:val="001817A3"/>
    <w:rsid w:val="00181929"/>
    <w:rsid w:val="00183EC4"/>
    <w:rsid w:val="00187504"/>
    <w:rsid w:val="00191C74"/>
    <w:rsid w:val="00191EF2"/>
    <w:rsid w:val="001920D1"/>
    <w:rsid w:val="00192A61"/>
    <w:rsid w:val="00192D37"/>
    <w:rsid w:val="00193A54"/>
    <w:rsid w:val="00193AE8"/>
    <w:rsid w:val="00193DDD"/>
    <w:rsid w:val="00194126"/>
    <w:rsid w:val="00195661"/>
    <w:rsid w:val="001972B2"/>
    <w:rsid w:val="00197840"/>
    <w:rsid w:val="001A0736"/>
    <w:rsid w:val="001A12A6"/>
    <w:rsid w:val="001A1887"/>
    <w:rsid w:val="001A29E8"/>
    <w:rsid w:val="001A379D"/>
    <w:rsid w:val="001A4936"/>
    <w:rsid w:val="001A4CDC"/>
    <w:rsid w:val="001A55BB"/>
    <w:rsid w:val="001A5FBB"/>
    <w:rsid w:val="001A73CE"/>
    <w:rsid w:val="001B1270"/>
    <w:rsid w:val="001B17A7"/>
    <w:rsid w:val="001B2695"/>
    <w:rsid w:val="001B331A"/>
    <w:rsid w:val="001B44C5"/>
    <w:rsid w:val="001B4AAA"/>
    <w:rsid w:val="001B5501"/>
    <w:rsid w:val="001B6CB4"/>
    <w:rsid w:val="001B7446"/>
    <w:rsid w:val="001B7599"/>
    <w:rsid w:val="001C0330"/>
    <w:rsid w:val="001C2349"/>
    <w:rsid w:val="001C23B3"/>
    <w:rsid w:val="001C2E66"/>
    <w:rsid w:val="001C476B"/>
    <w:rsid w:val="001C4C88"/>
    <w:rsid w:val="001C5D00"/>
    <w:rsid w:val="001C618B"/>
    <w:rsid w:val="001C6919"/>
    <w:rsid w:val="001C6C0E"/>
    <w:rsid w:val="001C6D2B"/>
    <w:rsid w:val="001C7002"/>
    <w:rsid w:val="001C7CC2"/>
    <w:rsid w:val="001C7DF6"/>
    <w:rsid w:val="001D04A6"/>
    <w:rsid w:val="001D1887"/>
    <w:rsid w:val="001D3745"/>
    <w:rsid w:val="001D535C"/>
    <w:rsid w:val="001D7EEA"/>
    <w:rsid w:val="001E0465"/>
    <w:rsid w:val="001E04EF"/>
    <w:rsid w:val="001E082B"/>
    <w:rsid w:val="001E09C9"/>
    <w:rsid w:val="001E1943"/>
    <w:rsid w:val="001E1D58"/>
    <w:rsid w:val="001E25BD"/>
    <w:rsid w:val="001E265C"/>
    <w:rsid w:val="001E3098"/>
    <w:rsid w:val="001E52B3"/>
    <w:rsid w:val="001E676E"/>
    <w:rsid w:val="001E7CF6"/>
    <w:rsid w:val="001F01EC"/>
    <w:rsid w:val="001F1D4B"/>
    <w:rsid w:val="001F20A5"/>
    <w:rsid w:val="001F23E2"/>
    <w:rsid w:val="001F30CB"/>
    <w:rsid w:val="001F3164"/>
    <w:rsid w:val="001F33AE"/>
    <w:rsid w:val="001F5383"/>
    <w:rsid w:val="001F761F"/>
    <w:rsid w:val="001F7629"/>
    <w:rsid w:val="00202B9C"/>
    <w:rsid w:val="002031C5"/>
    <w:rsid w:val="00203355"/>
    <w:rsid w:val="00205830"/>
    <w:rsid w:val="00206550"/>
    <w:rsid w:val="00207BA9"/>
    <w:rsid w:val="00212673"/>
    <w:rsid w:val="00212AC9"/>
    <w:rsid w:val="002148BB"/>
    <w:rsid w:val="002174E9"/>
    <w:rsid w:val="00217BFD"/>
    <w:rsid w:val="0022156D"/>
    <w:rsid w:val="00221FE3"/>
    <w:rsid w:val="00221FEA"/>
    <w:rsid w:val="002220DD"/>
    <w:rsid w:val="00222D9B"/>
    <w:rsid w:val="00223ADE"/>
    <w:rsid w:val="002264A1"/>
    <w:rsid w:val="002324D5"/>
    <w:rsid w:val="00232849"/>
    <w:rsid w:val="00233098"/>
    <w:rsid w:val="0023313E"/>
    <w:rsid w:val="00233163"/>
    <w:rsid w:val="00234131"/>
    <w:rsid w:val="002352CF"/>
    <w:rsid w:val="0023533F"/>
    <w:rsid w:val="00235CB4"/>
    <w:rsid w:val="00236BC6"/>
    <w:rsid w:val="0023769B"/>
    <w:rsid w:val="00237ADD"/>
    <w:rsid w:val="00240B83"/>
    <w:rsid w:val="0024101E"/>
    <w:rsid w:val="00241F0C"/>
    <w:rsid w:val="0024386F"/>
    <w:rsid w:val="00244FBE"/>
    <w:rsid w:val="002509F6"/>
    <w:rsid w:val="00251646"/>
    <w:rsid w:val="00253960"/>
    <w:rsid w:val="0025490E"/>
    <w:rsid w:val="0025509B"/>
    <w:rsid w:val="0025600E"/>
    <w:rsid w:val="00256741"/>
    <w:rsid w:val="00256CB0"/>
    <w:rsid w:val="002579A0"/>
    <w:rsid w:val="00260055"/>
    <w:rsid w:val="00262442"/>
    <w:rsid w:val="0026524D"/>
    <w:rsid w:val="00266DC7"/>
    <w:rsid w:val="00267593"/>
    <w:rsid w:val="00267CBE"/>
    <w:rsid w:val="00270581"/>
    <w:rsid w:val="00270E74"/>
    <w:rsid w:val="00270EE2"/>
    <w:rsid w:val="00271971"/>
    <w:rsid w:val="00271A3C"/>
    <w:rsid w:val="00272073"/>
    <w:rsid w:val="00272CD8"/>
    <w:rsid w:val="00274A0B"/>
    <w:rsid w:val="00280062"/>
    <w:rsid w:val="002834CD"/>
    <w:rsid w:val="002842D7"/>
    <w:rsid w:val="00285533"/>
    <w:rsid w:val="00286041"/>
    <w:rsid w:val="00286D43"/>
    <w:rsid w:val="00287920"/>
    <w:rsid w:val="00290AD5"/>
    <w:rsid w:val="002911E7"/>
    <w:rsid w:val="00291CB6"/>
    <w:rsid w:val="00291DEF"/>
    <w:rsid w:val="00291EB7"/>
    <w:rsid w:val="00292F08"/>
    <w:rsid w:val="0029341E"/>
    <w:rsid w:val="00293513"/>
    <w:rsid w:val="00293FF3"/>
    <w:rsid w:val="002944C6"/>
    <w:rsid w:val="002947D5"/>
    <w:rsid w:val="002963DB"/>
    <w:rsid w:val="002972A3"/>
    <w:rsid w:val="00297DC7"/>
    <w:rsid w:val="002A005C"/>
    <w:rsid w:val="002A0F2A"/>
    <w:rsid w:val="002A1ED3"/>
    <w:rsid w:val="002A25E3"/>
    <w:rsid w:val="002A2E5F"/>
    <w:rsid w:val="002A35F8"/>
    <w:rsid w:val="002A6564"/>
    <w:rsid w:val="002A73B4"/>
    <w:rsid w:val="002A73D2"/>
    <w:rsid w:val="002B043D"/>
    <w:rsid w:val="002B0708"/>
    <w:rsid w:val="002B0E91"/>
    <w:rsid w:val="002B1CA4"/>
    <w:rsid w:val="002B34C4"/>
    <w:rsid w:val="002B386E"/>
    <w:rsid w:val="002B3996"/>
    <w:rsid w:val="002B518A"/>
    <w:rsid w:val="002B70ED"/>
    <w:rsid w:val="002B73F5"/>
    <w:rsid w:val="002B7692"/>
    <w:rsid w:val="002C0FCE"/>
    <w:rsid w:val="002C1AE3"/>
    <w:rsid w:val="002C1FD0"/>
    <w:rsid w:val="002C2501"/>
    <w:rsid w:val="002C50B6"/>
    <w:rsid w:val="002C560D"/>
    <w:rsid w:val="002C5AA6"/>
    <w:rsid w:val="002C5C09"/>
    <w:rsid w:val="002C63EF"/>
    <w:rsid w:val="002C658C"/>
    <w:rsid w:val="002C6F40"/>
    <w:rsid w:val="002C73A8"/>
    <w:rsid w:val="002C7EE4"/>
    <w:rsid w:val="002D06D0"/>
    <w:rsid w:val="002D0C19"/>
    <w:rsid w:val="002D2620"/>
    <w:rsid w:val="002D2693"/>
    <w:rsid w:val="002D2F55"/>
    <w:rsid w:val="002D4E93"/>
    <w:rsid w:val="002D59EB"/>
    <w:rsid w:val="002D6440"/>
    <w:rsid w:val="002E16D0"/>
    <w:rsid w:val="002E313D"/>
    <w:rsid w:val="002E7223"/>
    <w:rsid w:val="002E73D1"/>
    <w:rsid w:val="002E7F2D"/>
    <w:rsid w:val="002F0E99"/>
    <w:rsid w:val="002F1595"/>
    <w:rsid w:val="002F27E0"/>
    <w:rsid w:val="002F41AB"/>
    <w:rsid w:val="002F6517"/>
    <w:rsid w:val="002F66D3"/>
    <w:rsid w:val="002F67F4"/>
    <w:rsid w:val="003010F8"/>
    <w:rsid w:val="0030258A"/>
    <w:rsid w:val="003029C0"/>
    <w:rsid w:val="0030653D"/>
    <w:rsid w:val="00306611"/>
    <w:rsid w:val="00306985"/>
    <w:rsid w:val="003078C6"/>
    <w:rsid w:val="00307A15"/>
    <w:rsid w:val="00310167"/>
    <w:rsid w:val="003107BA"/>
    <w:rsid w:val="00310B63"/>
    <w:rsid w:val="00311D33"/>
    <w:rsid w:val="0031275A"/>
    <w:rsid w:val="00312F60"/>
    <w:rsid w:val="0031303A"/>
    <w:rsid w:val="00314308"/>
    <w:rsid w:val="003149A9"/>
    <w:rsid w:val="00315A92"/>
    <w:rsid w:val="00315E9A"/>
    <w:rsid w:val="0031679A"/>
    <w:rsid w:val="00324AFA"/>
    <w:rsid w:val="003276F6"/>
    <w:rsid w:val="00327941"/>
    <w:rsid w:val="003307EC"/>
    <w:rsid w:val="00331B4F"/>
    <w:rsid w:val="00331E75"/>
    <w:rsid w:val="00332A17"/>
    <w:rsid w:val="00333581"/>
    <w:rsid w:val="00334858"/>
    <w:rsid w:val="00334915"/>
    <w:rsid w:val="003366BB"/>
    <w:rsid w:val="00337628"/>
    <w:rsid w:val="00337818"/>
    <w:rsid w:val="003408DA"/>
    <w:rsid w:val="003409E1"/>
    <w:rsid w:val="00341E24"/>
    <w:rsid w:val="003437D8"/>
    <w:rsid w:val="00343BD9"/>
    <w:rsid w:val="00345668"/>
    <w:rsid w:val="0034766E"/>
    <w:rsid w:val="00351574"/>
    <w:rsid w:val="00351BEA"/>
    <w:rsid w:val="00351D9C"/>
    <w:rsid w:val="0035262B"/>
    <w:rsid w:val="00352B0F"/>
    <w:rsid w:val="003553D5"/>
    <w:rsid w:val="00355CD4"/>
    <w:rsid w:val="0035642A"/>
    <w:rsid w:val="00356DE8"/>
    <w:rsid w:val="00357D4B"/>
    <w:rsid w:val="00361936"/>
    <w:rsid w:val="00362BAA"/>
    <w:rsid w:val="00363E09"/>
    <w:rsid w:val="003647F0"/>
    <w:rsid w:val="00364D25"/>
    <w:rsid w:val="00365566"/>
    <w:rsid w:val="00365D8F"/>
    <w:rsid w:val="00367B63"/>
    <w:rsid w:val="0037226E"/>
    <w:rsid w:val="003727C6"/>
    <w:rsid w:val="0037351B"/>
    <w:rsid w:val="00373BDE"/>
    <w:rsid w:val="00373C26"/>
    <w:rsid w:val="003742F1"/>
    <w:rsid w:val="00375076"/>
    <w:rsid w:val="0037531D"/>
    <w:rsid w:val="00375A1E"/>
    <w:rsid w:val="0037641E"/>
    <w:rsid w:val="003771CF"/>
    <w:rsid w:val="00377C59"/>
    <w:rsid w:val="00381A5D"/>
    <w:rsid w:val="00384A2E"/>
    <w:rsid w:val="00385AE8"/>
    <w:rsid w:val="0038665F"/>
    <w:rsid w:val="0038762C"/>
    <w:rsid w:val="00391569"/>
    <w:rsid w:val="00391B92"/>
    <w:rsid w:val="003920A0"/>
    <w:rsid w:val="0039244B"/>
    <w:rsid w:val="003927CE"/>
    <w:rsid w:val="00393D0C"/>
    <w:rsid w:val="003946A2"/>
    <w:rsid w:val="00395228"/>
    <w:rsid w:val="00396CAC"/>
    <w:rsid w:val="003A0604"/>
    <w:rsid w:val="003A06D7"/>
    <w:rsid w:val="003A0980"/>
    <w:rsid w:val="003A399E"/>
    <w:rsid w:val="003A3E76"/>
    <w:rsid w:val="003A5713"/>
    <w:rsid w:val="003A6D75"/>
    <w:rsid w:val="003A76EA"/>
    <w:rsid w:val="003B27DA"/>
    <w:rsid w:val="003B35DE"/>
    <w:rsid w:val="003B3D05"/>
    <w:rsid w:val="003B59B2"/>
    <w:rsid w:val="003B5A87"/>
    <w:rsid w:val="003B6EBB"/>
    <w:rsid w:val="003C02AB"/>
    <w:rsid w:val="003C1DA2"/>
    <w:rsid w:val="003C1DED"/>
    <w:rsid w:val="003C2494"/>
    <w:rsid w:val="003C2D0B"/>
    <w:rsid w:val="003C382D"/>
    <w:rsid w:val="003C4F22"/>
    <w:rsid w:val="003C7266"/>
    <w:rsid w:val="003C7329"/>
    <w:rsid w:val="003C776C"/>
    <w:rsid w:val="003D04B7"/>
    <w:rsid w:val="003D0A56"/>
    <w:rsid w:val="003D1DC2"/>
    <w:rsid w:val="003D26DD"/>
    <w:rsid w:val="003D453A"/>
    <w:rsid w:val="003D584D"/>
    <w:rsid w:val="003D63F8"/>
    <w:rsid w:val="003D6ABA"/>
    <w:rsid w:val="003D7FC8"/>
    <w:rsid w:val="003E0EDF"/>
    <w:rsid w:val="003E20EC"/>
    <w:rsid w:val="003E2490"/>
    <w:rsid w:val="003E317B"/>
    <w:rsid w:val="003E3A15"/>
    <w:rsid w:val="003E5840"/>
    <w:rsid w:val="003F1752"/>
    <w:rsid w:val="003F3B0A"/>
    <w:rsid w:val="003F3DAB"/>
    <w:rsid w:val="003F3DCF"/>
    <w:rsid w:val="003F6175"/>
    <w:rsid w:val="003F67DD"/>
    <w:rsid w:val="003F6D05"/>
    <w:rsid w:val="003F70E0"/>
    <w:rsid w:val="003F7F11"/>
    <w:rsid w:val="00402F9A"/>
    <w:rsid w:val="004043B0"/>
    <w:rsid w:val="00404CDC"/>
    <w:rsid w:val="00405015"/>
    <w:rsid w:val="00406755"/>
    <w:rsid w:val="00410036"/>
    <w:rsid w:val="004108B2"/>
    <w:rsid w:val="0041338A"/>
    <w:rsid w:val="004133A0"/>
    <w:rsid w:val="004151F7"/>
    <w:rsid w:val="004160A1"/>
    <w:rsid w:val="00416A8F"/>
    <w:rsid w:val="004177F6"/>
    <w:rsid w:val="00417A9A"/>
    <w:rsid w:val="00421956"/>
    <w:rsid w:val="00421992"/>
    <w:rsid w:val="00421E11"/>
    <w:rsid w:val="0042281A"/>
    <w:rsid w:val="00423666"/>
    <w:rsid w:val="00423DAE"/>
    <w:rsid w:val="00424936"/>
    <w:rsid w:val="00424ECD"/>
    <w:rsid w:val="00425A19"/>
    <w:rsid w:val="004262C6"/>
    <w:rsid w:val="00426C8F"/>
    <w:rsid w:val="00431E7A"/>
    <w:rsid w:val="00433542"/>
    <w:rsid w:val="00435A85"/>
    <w:rsid w:val="00435B69"/>
    <w:rsid w:val="004376CF"/>
    <w:rsid w:val="0044029A"/>
    <w:rsid w:val="004411D3"/>
    <w:rsid w:val="004421DC"/>
    <w:rsid w:val="00443B15"/>
    <w:rsid w:val="00445202"/>
    <w:rsid w:val="00445C5E"/>
    <w:rsid w:val="00446812"/>
    <w:rsid w:val="00454C33"/>
    <w:rsid w:val="00455176"/>
    <w:rsid w:val="00455632"/>
    <w:rsid w:val="00456475"/>
    <w:rsid w:val="004602C2"/>
    <w:rsid w:val="00462021"/>
    <w:rsid w:val="00462BD9"/>
    <w:rsid w:val="00464AF0"/>
    <w:rsid w:val="0046793B"/>
    <w:rsid w:val="00467EDD"/>
    <w:rsid w:val="00472F04"/>
    <w:rsid w:val="00473923"/>
    <w:rsid w:val="00474A5C"/>
    <w:rsid w:val="0047524D"/>
    <w:rsid w:val="00475424"/>
    <w:rsid w:val="00475768"/>
    <w:rsid w:val="00475EDF"/>
    <w:rsid w:val="004764D1"/>
    <w:rsid w:val="0047650C"/>
    <w:rsid w:val="0047665A"/>
    <w:rsid w:val="00476A46"/>
    <w:rsid w:val="004778A5"/>
    <w:rsid w:val="0048116D"/>
    <w:rsid w:val="00482DE9"/>
    <w:rsid w:val="00485BB4"/>
    <w:rsid w:val="0048783D"/>
    <w:rsid w:val="004909C2"/>
    <w:rsid w:val="004923A1"/>
    <w:rsid w:val="004926DD"/>
    <w:rsid w:val="0049277A"/>
    <w:rsid w:val="004928E4"/>
    <w:rsid w:val="004935DB"/>
    <w:rsid w:val="004937E5"/>
    <w:rsid w:val="0049403E"/>
    <w:rsid w:val="00494B89"/>
    <w:rsid w:val="00494E6B"/>
    <w:rsid w:val="004959CA"/>
    <w:rsid w:val="00495E96"/>
    <w:rsid w:val="00497938"/>
    <w:rsid w:val="004A09A6"/>
    <w:rsid w:val="004A0A2B"/>
    <w:rsid w:val="004A34FC"/>
    <w:rsid w:val="004A6AF5"/>
    <w:rsid w:val="004A78BD"/>
    <w:rsid w:val="004A7976"/>
    <w:rsid w:val="004A7A96"/>
    <w:rsid w:val="004A7EB0"/>
    <w:rsid w:val="004B12ED"/>
    <w:rsid w:val="004B2562"/>
    <w:rsid w:val="004B3975"/>
    <w:rsid w:val="004B39BD"/>
    <w:rsid w:val="004B4C77"/>
    <w:rsid w:val="004B6132"/>
    <w:rsid w:val="004B737B"/>
    <w:rsid w:val="004B7F4A"/>
    <w:rsid w:val="004C03CA"/>
    <w:rsid w:val="004C237E"/>
    <w:rsid w:val="004C40DB"/>
    <w:rsid w:val="004C5C0B"/>
    <w:rsid w:val="004C77E5"/>
    <w:rsid w:val="004D28A2"/>
    <w:rsid w:val="004D2AD2"/>
    <w:rsid w:val="004D31D8"/>
    <w:rsid w:val="004D3B4C"/>
    <w:rsid w:val="004D3FC1"/>
    <w:rsid w:val="004D6F55"/>
    <w:rsid w:val="004D7581"/>
    <w:rsid w:val="004E0246"/>
    <w:rsid w:val="004E0CB0"/>
    <w:rsid w:val="004E317D"/>
    <w:rsid w:val="004E451D"/>
    <w:rsid w:val="004E482F"/>
    <w:rsid w:val="004E53D5"/>
    <w:rsid w:val="004E611D"/>
    <w:rsid w:val="004E6170"/>
    <w:rsid w:val="004E71DA"/>
    <w:rsid w:val="004E7B5A"/>
    <w:rsid w:val="004F057C"/>
    <w:rsid w:val="004F09FF"/>
    <w:rsid w:val="004F1627"/>
    <w:rsid w:val="004F1A12"/>
    <w:rsid w:val="004F1B60"/>
    <w:rsid w:val="004F1CF4"/>
    <w:rsid w:val="004F2518"/>
    <w:rsid w:val="004F4202"/>
    <w:rsid w:val="004F44EE"/>
    <w:rsid w:val="004F5A9E"/>
    <w:rsid w:val="004F6ACD"/>
    <w:rsid w:val="004F76B6"/>
    <w:rsid w:val="00500FD8"/>
    <w:rsid w:val="00501E2C"/>
    <w:rsid w:val="005020A8"/>
    <w:rsid w:val="00503550"/>
    <w:rsid w:val="00503671"/>
    <w:rsid w:val="00503C56"/>
    <w:rsid w:val="00503ECD"/>
    <w:rsid w:val="005049E4"/>
    <w:rsid w:val="005051C7"/>
    <w:rsid w:val="00505515"/>
    <w:rsid w:val="00506BCE"/>
    <w:rsid w:val="00507744"/>
    <w:rsid w:val="00511088"/>
    <w:rsid w:val="005111C3"/>
    <w:rsid w:val="00514F1D"/>
    <w:rsid w:val="0051565A"/>
    <w:rsid w:val="00515BDD"/>
    <w:rsid w:val="00516845"/>
    <w:rsid w:val="00516C95"/>
    <w:rsid w:val="00516D36"/>
    <w:rsid w:val="00516EAB"/>
    <w:rsid w:val="005174E9"/>
    <w:rsid w:val="00521657"/>
    <w:rsid w:val="005222DB"/>
    <w:rsid w:val="00522C8E"/>
    <w:rsid w:val="005261CD"/>
    <w:rsid w:val="005273E4"/>
    <w:rsid w:val="005275A5"/>
    <w:rsid w:val="00527B5F"/>
    <w:rsid w:val="00532385"/>
    <w:rsid w:val="005329A8"/>
    <w:rsid w:val="00533C89"/>
    <w:rsid w:val="00534B45"/>
    <w:rsid w:val="00536D6E"/>
    <w:rsid w:val="00540828"/>
    <w:rsid w:val="00540DC8"/>
    <w:rsid w:val="00541784"/>
    <w:rsid w:val="00541793"/>
    <w:rsid w:val="005419A7"/>
    <w:rsid w:val="00541D4D"/>
    <w:rsid w:val="00541DB7"/>
    <w:rsid w:val="00542464"/>
    <w:rsid w:val="00544328"/>
    <w:rsid w:val="00545B03"/>
    <w:rsid w:val="0054792D"/>
    <w:rsid w:val="00547C7F"/>
    <w:rsid w:val="00550F68"/>
    <w:rsid w:val="005515BE"/>
    <w:rsid w:val="00555225"/>
    <w:rsid w:val="0055578C"/>
    <w:rsid w:val="0055718A"/>
    <w:rsid w:val="00563EB8"/>
    <w:rsid w:val="005657BA"/>
    <w:rsid w:val="00566421"/>
    <w:rsid w:val="00566438"/>
    <w:rsid w:val="00566837"/>
    <w:rsid w:val="00567CA3"/>
    <w:rsid w:val="00570146"/>
    <w:rsid w:val="00571BA8"/>
    <w:rsid w:val="00571CEC"/>
    <w:rsid w:val="00572859"/>
    <w:rsid w:val="00573347"/>
    <w:rsid w:val="00573945"/>
    <w:rsid w:val="00573997"/>
    <w:rsid w:val="00573A0B"/>
    <w:rsid w:val="00573C42"/>
    <w:rsid w:val="00573CCA"/>
    <w:rsid w:val="0057425F"/>
    <w:rsid w:val="00575EB3"/>
    <w:rsid w:val="00576B70"/>
    <w:rsid w:val="00576D6F"/>
    <w:rsid w:val="00577C57"/>
    <w:rsid w:val="00577E7B"/>
    <w:rsid w:val="00580748"/>
    <w:rsid w:val="00582059"/>
    <w:rsid w:val="00582693"/>
    <w:rsid w:val="0058422E"/>
    <w:rsid w:val="005842C3"/>
    <w:rsid w:val="0058435F"/>
    <w:rsid w:val="00590E2E"/>
    <w:rsid w:val="005913C4"/>
    <w:rsid w:val="005919C2"/>
    <w:rsid w:val="005921AC"/>
    <w:rsid w:val="00592221"/>
    <w:rsid w:val="00592627"/>
    <w:rsid w:val="00593038"/>
    <w:rsid w:val="00596910"/>
    <w:rsid w:val="00596F76"/>
    <w:rsid w:val="00597158"/>
    <w:rsid w:val="005974FA"/>
    <w:rsid w:val="005A031A"/>
    <w:rsid w:val="005A2217"/>
    <w:rsid w:val="005A35B4"/>
    <w:rsid w:val="005A3E0C"/>
    <w:rsid w:val="005A4465"/>
    <w:rsid w:val="005A78B8"/>
    <w:rsid w:val="005B0C61"/>
    <w:rsid w:val="005B36F1"/>
    <w:rsid w:val="005B3ADA"/>
    <w:rsid w:val="005B3CE6"/>
    <w:rsid w:val="005B427B"/>
    <w:rsid w:val="005B7444"/>
    <w:rsid w:val="005B78F2"/>
    <w:rsid w:val="005B7CC7"/>
    <w:rsid w:val="005C02F4"/>
    <w:rsid w:val="005C0D30"/>
    <w:rsid w:val="005C0D9B"/>
    <w:rsid w:val="005C20E5"/>
    <w:rsid w:val="005C2FC0"/>
    <w:rsid w:val="005C49BC"/>
    <w:rsid w:val="005C4A54"/>
    <w:rsid w:val="005C5F03"/>
    <w:rsid w:val="005C7DD3"/>
    <w:rsid w:val="005D018B"/>
    <w:rsid w:val="005D1AC0"/>
    <w:rsid w:val="005D22D5"/>
    <w:rsid w:val="005D3301"/>
    <w:rsid w:val="005D4A45"/>
    <w:rsid w:val="005D5346"/>
    <w:rsid w:val="005E22E2"/>
    <w:rsid w:val="005E46A4"/>
    <w:rsid w:val="005E7AD0"/>
    <w:rsid w:val="005E7E35"/>
    <w:rsid w:val="005F11A0"/>
    <w:rsid w:val="005F39A1"/>
    <w:rsid w:val="005F3B24"/>
    <w:rsid w:val="005F45B8"/>
    <w:rsid w:val="005F4D29"/>
    <w:rsid w:val="005F6150"/>
    <w:rsid w:val="005F7976"/>
    <w:rsid w:val="005F7A46"/>
    <w:rsid w:val="00600C19"/>
    <w:rsid w:val="00601087"/>
    <w:rsid w:val="00601673"/>
    <w:rsid w:val="00601784"/>
    <w:rsid w:val="00604A83"/>
    <w:rsid w:val="00604FBA"/>
    <w:rsid w:val="00605A3F"/>
    <w:rsid w:val="00606091"/>
    <w:rsid w:val="00606F48"/>
    <w:rsid w:val="00611B55"/>
    <w:rsid w:val="00611CA0"/>
    <w:rsid w:val="00611E02"/>
    <w:rsid w:val="00612259"/>
    <w:rsid w:val="00613215"/>
    <w:rsid w:val="00613767"/>
    <w:rsid w:val="0061408B"/>
    <w:rsid w:val="00614FFC"/>
    <w:rsid w:val="00615E9D"/>
    <w:rsid w:val="00615EA5"/>
    <w:rsid w:val="00616708"/>
    <w:rsid w:val="006176A9"/>
    <w:rsid w:val="006176DD"/>
    <w:rsid w:val="00620FF6"/>
    <w:rsid w:val="00621AA1"/>
    <w:rsid w:val="00621B38"/>
    <w:rsid w:val="006220DE"/>
    <w:rsid w:val="00622313"/>
    <w:rsid w:val="0062322A"/>
    <w:rsid w:val="00625EDF"/>
    <w:rsid w:val="00630D9B"/>
    <w:rsid w:val="00632B11"/>
    <w:rsid w:val="00633462"/>
    <w:rsid w:val="00633F37"/>
    <w:rsid w:val="00634575"/>
    <w:rsid w:val="00634EE0"/>
    <w:rsid w:val="00635C44"/>
    <w:rsid w:val="006408E1"/>
    <w:rsid w:val="00641BBD"/>
    <w:rsid w:val="0064287D"/>
    <w:rsid w:val="0064310A"/>
    <w:rsid w:val="0064314A"/>
    <w:rsid w:val="006431DE"/>
    <w:rsid w:val="0064365D"/>
    <w:rsid w:val="00643A3B"/>
    <w:rsid w:val="0064463B"/>
    <w:rsid w:val="00644A8E"/>
    <w:rsid w:val="0064796E"/>
    <w:rsid w:val="006507ED"/>
    <w:rsid w:val="00650E6F"/>
    <w:rsid w:val="00654462"/>
    <w:rsid w:val="00654D1C"/>
    <w:rsid w:val="0065629D"/>
    <w:rsid w:val="006578FD"/>
    <w:rsid w:val="006622D1"/>
    <w:rsid w:val="0066337E"/>
    <w:rsid w:val="00663426"/>
    <w:rsid w:val="006636C0"/>
    <w:rsid w:val="00665CC5"/>
    <w:rsid w:val="00666257"/>
    <w:rsid w:val="00667ECF"/>
    <w:rsid w:val="00672589"/>
    <w:rsid w:val="006730CB"/>
    <w:rsid w:val="0067391E"/>
    <w:rsid w:val="00674B87"/>
    <w:rsid w:val="00674F5C"/>
    <w:rsid w:val="0067557B"/>
    <w:rsid w:val="006756CB"/>
    <w:rsid w:val="006757F1"/>
    <w:rsid w:val="00675F97"/>
    <w:rsid w:val="00676AEA"/>
    <w:rsid w:val="0067715A"/>
    <w:rsid w:val="00677C0D"/>
    <w:rsid w:val="00681E2D"/>
    <w:rsid w:val="006841E2"/>
    <w:rsid w:val="006846F1"/>
    <w:rsid w:val="006854AA"/>
    <w:rsid w:val="006867B5"/>
    <w:rsid w:val="0068683F"/>
    <w:rsid w:val="006902CF"/>
    <w:rsid w:val="006913E5"/>
    <w:rsid w:val="00693C6E"/>
    <w:rsid w:val="00694D3B"/>
    <w:rsid w:val="00694DCA"/>
    <w:rsid w:val="00695153"/>
    <w:rsid w:val="00695278"/>
    <w:rsid w:val="00695483"/>
    <w:rsid w:val="0069597B"/>
    <w:rsid w:val="006A0AAA"/>
    <w:rsid w:val="006A1A83"/>
    <w:rsid w:val="006A2B28"/>
    <w:rsid w:val="006A2D10"/>
    <w:rsid w:val="006A6D2C"/>
    <w:rsid w:val="006A6FAE"/>
    <w:rsid w:val="006B28FF"/>
    <w:rsid w:val="006B3065"/>
    <w:rsid w:val="006B46DD"/>
    <w:rsid w:val="006B4E2E"/>
    <w:rsid w:val="006B5BF4"/>
    <w:rsid w:val="006B6177"/>
    <w:rsid w:val="006C0186"/>
    <w:rsid w:val="006C02B4"/>
    <w:rsid w:val="006C08CB"/>
    <w:rsid w:val="006C0A18"/>
    <w:rsid w:val="006C0A83"/>
    <w:rsid w:val="006C1DE9"/>
    <w:rsid w:val="006C2023"/>
    <w:rsid w:val="006C2D0C"/>
    <w:rsid w:val="006C2D7E"/>
    <w:rsid w:val="006C47A7"/>
    <w:rsid w:val="006C4E51"/>
    <w:rsid w:val="006C5710"/>
    <w:rsid w:val="006C5FB9"/>
    <w:rsid w:val="006C694D"/>
    <w:rsid w:val="006C74C2"/>
    <w:rsid w:val="006D0F7F"/>
    <w:rsid w:val="006D1BF5"/>
    <w:rsid w:val="006D1F3C"/>
    <w:rsid w:val="006D2173"/>
    <w:rsid w:val="006D3683"/>
    <w:rsid w:val="006D5893"/>
    <w:rsid w:val="006D59BC"/>
    <w:rsid w:val="006D7E23"/>
    <w:rsid w:val="006E11CC"/>
    <w:rsid w:val="006E2488"/>
    <w:rsid w:val="006E3C41"/>
    <w:rsid w:val="006E4BA7"/>
    <w:rsid w:val="006E4CAF"/>
    <w:rsid w:val="006E5C22"/>
    <w:rsid w:val="006F0224"/>
    <w:rsid w:val="006F1382"/>
    <w:rsid w:val="006F25CB"/>
    <w:rsid w:val="006F269C"/>
    <w:rsid w:val="006F39CE"/>
    <w:rsid w:val="006F3E2A"/>
    <w:rsid w:val="006F6924"/>
    <w:rsid w:val="006F7990"/>
    <w:rsid w:val="007012A2"/>
    <w:rsid w:val="00701840"/>
    <w:rsid w:val="00701BCF"/>
    <w:rsid w:val="00702319"/>
    <w:rsid w:val="00702A5D"/>
    <w:rsid w:val="00703659"/>
    <w:rsid w:val="0070424C"/>
    <w:rsid w:val="0070597E"/>
    <w:rsid w:val="00705CD5"/>
    <w:rsid w:val="007076EE"/>
    <w:rsid w:val="00710062"/>
    <w:rsid w:val="007100CD"/>
    <w:rsid w:val="007104CB"/>
    <w:rsid w:val="00715D54"/>
    <w:rsid w:val="00716189"/>
    <w:rsid w:val="00716D58"/>
    <w:rsid w:val="007174B5"/>
    <w:rsid w:val="007215CD"/>
    <w:rsid w:val="00721E9B"/>
    <w:rsid w:val="0072248E"/>
    <w:rsid w:val="00723853"/>
    <w:rsid w:val="00723918"/>
    <w:rsid w:val="00723C96"/>
    <w:rsid w:val="00724344"/>
    <w:rsid w:val="00725E09"/>
    <w:rsid w:val="00726F1C"/>
    <w:rsid w:val="00727D87"/>
    <w:rsid w:val="0073399B"/>
    <w:rsid w:val="00734708"/>
    <w:rsid w:val="00734947"/>
    <w:rsid w:val="0074170C"/>
    <w:rsid w:val="00742398"/>
    <w:rsid w:val="00743539"/>
    <w:rsid w:val="007437F6"/>
    <w:rsid w:val="0074631B"/>
    <w:rsid w:val="00746AEA"/>
    <w:rsid w:val="00747C82"/>
    <w:rsid w:val="00752E8C"/>
    <w:rsid w:val="0075398C"/>
    <w:rsid w:val="00754DF0"/>
    <w:rsid w:val="007566F3"/>
    <w:rsid w:val="00756BB8"/>
    <w:rsid w:val="00761692"/>
    <w:rsid w:val="0076261D"/>
    <w:rsid w:val="00762F45"/>
    <w:rsid w:val="00763DCD"/>
    <w:rsid w:val="007652B2"/>
    <w:rsid w:val="0076549F"/>
    <w:rsid w:val="00765CED"/>
    <w:rsid w:val="00765D4A"/>
    <w:rsid w:val="00771609"/>
    <w:rsid w:val="00773CEF"/>
    <w:rsid w:val="00773E61"/>
    <w:rsid w:val="00773EBB"/>
    <w:rsid w:val="0077770D"/>
    <w:rsid w:val="00777DED"/>
    <w:rsid w:val="007818ED"/>
    <w:rsid w:val="007821AB"/>
    <w:rsid w:val="0078256B"/>
    <w:rsid w:val="007840A9"/>
    <w:rsid w:val="007851C4"/>
    <w:rsid w:val="00785A2F"/>
    <w:rsid w:val="00787B3A"/>
    <w:rsid w:val="007945F2"/>
    <w:rsid w:val="00797052"/>
    <w:rsid w:val="00797709"/>
    <w:rsid w:val="00797F5F"/>
    <w:rsid w:val="007A0081"/>
    <w:rsid w:val="007A029D"/>
    <w:rsid w:val="007A0349"/>
    <w:rsid w:val="007A04E9"/>
    <w:rsid w:val="007A104A"/>
    <w:rsid w:val="007A21FA"/>
    <w:rsid w:val="007A32FE"/>
    <w:rsid w:val="007A4B34"/>
    <w:rsid w:val="007A4D56"/>
    <w:rsid w:val="007A5B1B"/>
    <w:rsid w:val="007A6D11"/>
    <w:rsid w:val="007A70B4"/>
    <w:rsid w:val="007B07C1"/>
    <w:rsid w:val="007B25A9"/>
    <w:rsid w:val="007B3E2A"/>
    <w:rsid w:val="007B4BD8"/>
    <w:rsid w:val="007B52BF"/>
    <w:rsid w:val="007B59C0"/>
    <w:rsid w:val="007B6301"/>
    <w:rsid w:val="007B6772"/>
    <w:rsid w:val="007C16EC"/>
    <w:rsid w:val="007C20E1"/>
    <w:rsid w:val="007C2236"/>
    <w:rsid w:val="007C2E36"/>
    <w:rsid w:val="007C4DAC"/>
    <w:rsid w:val="007C623C"/>
    <w:rsid w:val="007C6E7D"/>
    <w:rsid w:val="007D0D63"/>
    <w:rsid w:val="007D1342"/>
    <w:rsid w:val="007D1398"/>
    <w:rsid w:val="007D1E30"/>
    <w:rsid w:val="007D2884"/>
    <w:rsid w:val="007D328A"/>
    <w:rsid w:val="007D3F05"/>
    <w:rsid w:val="007D4127"/>
    <w:rsid w:val="007D4458"/>
    <w:rsid w:val="007D4606"/>
    <w:rsid w:val="007D4765"/>
    <w:rsid w:val="007D60D2"/>
    <w:rsid w:val="007D701B"/>
    <w:rsid w:val="007E1665"/>
    <w:rsid w:val="007E1D86"/>
    <w:rsid w:val="007E2850"/>
    <w:rsid w:val="007E31F7"/>
    <w:rsid w:val="007E4F7A"/>
    <w:rsid w:val="007E7C66"/>
    <w:rsid w:val="007F17F4"/>
    <w:rsid w:val="007F25CC"/>
    <w:rsid w:val="007F2C79"/>
    <w:rsid w:val="007F2CD7"/>
    <w:rsid w:val="007F2E0E"/>
    <w:rsid w:val="007F3B15"/>
    <w:rsid w:val="007F3B16"/>
    <w:rsid w:val="007F3FED"/>
    <w:rsid w:val="007F4626"/>
    <w:rsid w:val="007F4ADA"/>
    <w:rsid w:val="007F5835"/>
    <w:rsid w:val="007F69CE"/>
    <w:rsid w:val="007F6D27"/>
    <w:rsid w:val="007F753B"/>
    <w:rsid w:val="007F7815"/>
    <w:rsid w:val="007F7BEB"/>
    <w:rsid w:val="007F7EBE"/>
    <w:rsid w:val="00802581"/>
    <w:rsid w:val="00802AEC"/>
    <w:rsid w:val="00803941"/>
    <w:rsid w:val="00803E10"/>
    <w:rsid w:val="00806037"/>
    <w:rsid w:val="00807B2A"/>
    <w:rsid w:val="00810962"/>
    <w:rsid w:val="00810D89"/>
    <w:rsid w:val="008111E9"/>
    <w:rsid w:val="00811BC3"/>
    <w:rsid w:val="00811F49"/>
    <w:rsid w:val="00812763"/>
    <w:rsid w:val="008130F4"/>
    <w:rsid w:val="0081497C"/>
    <w:rsid w:val="0081681B"/>
    <w:rsid w:val="00816E89"/>
    <w:rsid w:val="008174CE"/>
    <w:rsid w:val="00817ED9"/>
    <w:rsid w:val="00824485"/>
    <w:rsid w:val="0082453B"/>
    <w:rsid w:val="00825689"/>
    <w:rsid w:val="00826BFB"/>
    <w:rsid w:val="00826D9A"/>
    <w:rsid w:val="00831013"/>
    <w:rsid w:val="00833126"/>
    <w:rsid w:val="0083388E"/>
    <w:rsid w:val="008360D3"/>
    <w:rsid w:val="00837F54"/>
    <w:rsid w:val="008402B1"/>
    <w:rsid w:val="00840685"/>
    <w:rsid w:val="008409E3"/>
    <w:rsid w:val="00840D81"/>
    <w:rsid w:val="0084103F"/>
    <w:rsid w:val="00841A7C"/>
    <w:rsid w:val="00842580"/>
    <w:rsid w:val="00842980"/>
    <w:rsid w:val="00842AD5"/>
    <w:rsid w:val="008451A7"/>
    <w:rsid w:val="00845328"/>
    <w:rsid w:val="0084625A"/>
    <w:rsid w:val="008465EF"/>
    <w:rsid w:val="00850146"/>
    <w:rsid w:val="00851D7C"/>
    <w:rsid w:val="00853F7F"/>
    <w:rsid w:val="008542C0"/>
    <w:rsid w:val="00855158"/>
    <w:rsid w:val="00855B70"/>
    <w:rsid w:val="0085658B"/>
    <w:rsid w:val="008565A7"/>
    <w:rsid w:val="00857093"/>
    <w:rsid w:val="008575E1"/>
    <w:rsid w:val="00857755"/>
    <w:rsid w:val="00860050"/>
    <w:rsid w:val="00860BB4"/>
    <w:rsid w:val="0086190B"/>
    <w:rsid w:val="00862A21"/>
    <w:rsid w:val="00862B24"/>
    <w:rsid w:val="008633E5"/>
    <w:rsid w:val="00867B72"/>
    <w:rsid w:val="00870F76"/>
    <w:rsid w:val="008742EC"/>
    <w:rsid w:val="008754FD"/>
    <w:rsid w:val="0087747F"/>
    <w:rsid w:val="008779B3"/>
    <w:rsid w:val="00877C51"/>
    <w:rsid w:val="00880409"/>
    <w:rsid w:val="00880627"/>
    <w:rsid w:val="008806C8"/>
    <w:rsid w:val="008818E3"/>
    <w:rsid w:val="00882928"/>
    <w:rsid w:val="00883F81"/>
    <w:rsid w:val="00886127"/>
    <w:rsid w:val="00891CB4"/>
    <w:rsid w:val="008929B8"/>
    <w:rsid w:val="00893B77"/>
    <w:rsid w:val="00896F6E"/>
    <w:rsid w:val="00897013"/>
    <w:rsid w:val="00897594"/>
    <w:rsid w:val="008A23F5"/>
    <w:rsid w:val="008A3138"/>
    <w:rsid w:val="008A440D"/>
    <w:rsid w:val="008A5B1D"/>
    <w:rsid w:val="008A5EFD"/>
    <w:rsid w:val="008A7B04"/>
    <w:rsid w:val="008A7FF3"/>
    <w:rsid w:val="008B2381"/>
    <w:rsid w:val="008B2DB3"/>
    <w:rsid w:val="008B393B"/>
    <w:rsid w:val="008B4484"/>
    <w:rsid w:val="008B63CF"/>
    <w:rsid w:val="008B797C"/>
    <w:rsid w:val="008B7B8C"/>
    <w:rsid w:val="008C0058"/>
    <w:rsid w:val="008C1146"/>
    <w:rsid w:val="008C30A2"/>
    <w:rsid w:val="008C4265"/>
    <w:rsid w:val="008C7C93"/>
    <w:rsid w:val="008D0C35"/>
    <w:rsid w:val="008D2B5C"/>
    <w:rsid w:val="008D2E97"/>
    <w:rsid w:val="008D3DCC"/>
    <w:rsid w:val="008D42B3"/>
    <w:rsid w:val="008D4515"/>
    <w:rsid w:val="008D4947"/>
    <w:rsid w:val="008D4A52"/>
    <w:rsid w:val="008D5467"/>
    <w:rsid w:val="008E2FEE"/>
    <w:rsid w:val="008E3075"/>
    <w:rsid w:val="008E36BB"/>
    <w:rsid w:val="008E3D56"/>
    <w:rsid w:val="008E4C51"/>
    <w:rsid w:val="008E6F84"/>
    <w:rsid w:val="008E7B6F"/>
    <w:rsid w:val="008F17D1"/>
    <w:rsid w:val="008F182A"/>
    <w:rsid w:val="008F2210"/>
    <w:rsid w:val="008F24C2"/>
    <w:rsid w:val="008F3AA9"/>
    <w:rsid w:val="008F4960"/>
    <w:rsid w:val="008F4F27"/>
    <w:rsid w:val="008F5FA8"/>
    <w:rsid w:val="008F66ED"/>
    <w:rsid w:val="008F7097"/>
    <w:rsid w:val="009003CF"/>
    <w:rsid w:val="00900D45"/>
    <w:rsid w:val="00900D74"/>
    <w:rsid w:val="009023C8"/>
    <w:rsid w:val="00904122"/>
    <w:rsid w:val="009073C0"/>
    <w:rsid w:val="009102FF"/>
    <w:rsid w:val="00911458"/>
    <w:rsid w:val="009114CA"/>
    <w:rsid w:val="0091198D"/>
    <w:rsid w:val="009128E8"/>
    <w:rsid w:val="00913C0F"/>
    <w:rsid w:val="009149E3"/>
    <w:rsid w:val="00915A60"/>
    <w:rsid w:val="00917066"/>
    <w:rsid w:val="00917B2C"/>
    <w:rsid w:val="00917DA6"/>
    <w:rsid w:val="009201CF"/>
    <w:rsid w:val="00920D00"/>
    <w:rsid w:val="00923256"/>
    <w:rsid w:val="00925A1F"/>
    <w:rsid w:val="00925D4C"/>
    <w:rsid w:val="00925E59"/>
    <w:rsid w:val="009314A2"/>
    <w:rsid w:val="00931CA1"/>
    <w:rsid w:val="00932D4B"/>
    <w:rsid w:val="009332D3"/>
    <w:rsid w:val="0093357C"/>
    <w:rsid w:val="00934E17"/>
    <w:rsid w:val="00935809"/>
    <w:rsid w:val="0094025A"/>
    <w:rsid w:val="00941EAD"/>
    <w:rsid w:val="009439FB"/>
    <w:rsid w:val="009442EE"/>
    <w:rsid w:val="009449E4"/>
    <w:rsid w:val="00944F0D"/>
    <w:rsid w:val="009453E4"/>
    <w:rsid w:val="00947708"/>
    <w:rsid w:val="009500DC"/>
    <w:rsid w:val="009514D1"/>
    <w:rsid w:val="00952EF6"/>
    <w:rsid w:val="00953CAD"/>
    <w:rsid w:val="00953F08"/>
    <w:rsid w:val="009553B2"/>
    <w:rsid w:val="00955806"/>
    <w:rsid w:val="00961E64"/>
    <w:rsid w:val="009622AD"/>
    <w:rsid w:val="00963853"/>
    <w:rsid w:val="00963BF4"/>
    <w:rsid w:val="0096669C"/>
    <w:rsid w:val="00970753"/>
    <w:rsid w:val="00971BBE"/>
    <w:rsid w:val="0097219B"/>
    <w:rsid w:val="0097271F"/>
    <w:rsid w:val="00973639"/>
    <w:rsid w:val="00975AEC"/>
    <w:rsid w:val="009762A7"/>
    <w:rsid w:val="0097645D"/>
    <w:rsid w:val="009770DB"/>
    <w:rsid w:val="00977997"/>
    <w:rsid w:val="009779C3"/>
    <w:rsid w:val="00977A01"/>
    <w:rsid w:val="0098019F"/>
    <w:rsid w:val="00980FD9"/>
    <w:rsid w:val="00981145"/>
    <w:rsid w:val="0098145B"/>
    <w:rsid w:val="00982B7C"/>
    <w:rsid w:val="00983096"/>
    <w:rsid w:val="009831A0"/>
    <w:rsid w:val="00983A27"/>
    <w:rsid w:val="0098448A"/>
    <w:rsid w:val="00985891"/>
    <w:rsid w:val="00985C2C"/>
    <w:rsid w:val="00985E85"/>
    <w:rsid w:val="00987D30"/>
    <w:rsid w:val="00991161"/>
    <w:rsid w:val="00992835"/>
    <w:rsid w:val="00993360"/>
    <w:rsid w:val="0099410A"/>
    <w:rsid w:val="0099468D"/>
    <w:rsid w:val="00994DDC"/>
    <w:rsid w:val="0099572A"/>
    <w:rsid w:val="00995994"/>
    <w:rsid w:val="00995A5F"/>
    <w:rsid w:val="00996FF8"/>
    <w:rsid w:val="009A0007"/>
    <w:rsid w:val="009A0F67"/>
    <w:rsid w:val="009A1730"/>
    <w:rsid w:val="009A219D"/>
    <w:rsid w:val="009A2FDE"/>
    <w:rsid w:val="009A4662"/>
    <w:rsid w:val="009A5FF3"/>
    <w:rsid w:val="009A7335"/>
    <w:rsid w:val="009B1A7E"/>
    <w:rsid w:val="009B1C67"/>
    <w:rsid w:val="009B4525"/>
    <w:rsid w:val="009B5DFC"/>
    <w:rsid w:val="009B7BE4"/>
    <w:rsid w:val="009C1098"/>
    <w:rsid w:val="009C2355"/>
    <w:rsid w:val="009C3025"/>
    <w:rsid w:val="009C3121"/>
    <w:rsid w:val="009C322D"/>
    <w:rsid w:val="009C4B43"/>
    <w:rsid w:val="009C61BE"/>
    <w:rsid w:val="009D04E5"/>
    <w:rsid w:val="009D152E"/>
    <w:rsid w:val="009D153A"/>
    <w:rsid w:val="009D2145"/>
    <w:rsid w:val="009D31C3"/>
    <w:rsid w:val="009D5368"/>
    <w:rsid w:val="009E0040"/>
    <w:rsid w:val="009E1A9F"/>
    <w:rsid w:val="009E3152"/>
    <w:rsid w:val="009E3ADD"/>
    <w:rsid w:val="009E3D01"/>
    <w:rsid w:val="009E46C7"/>
    <w:rsid w:val="009E4A07"/>
    <w:rsid w:val="009E69ED"/>
    <w:rsid w:val="009E70A0"/>
    <w:rsid w:val="009E71E2"/>
    <w:rsid w:val="009F3ED4"/>
    <w:rsid w:val="00A01458"/>
    <w:rsid w:val="00A0196D"/>
    <w:rsid w:val="00A02C71"/>
    <w:rsid w:val="00A041CD"/>
    <w:rsid w:val="00A04213"/>
    <w:rsid w:val="00A0431C"/>
    <w:rsid w:val="00A04C6A"/>
    <w:rsid w:val="00A06711"/>
    <w:rsid w:val="00A06D37"/>
    <w:rsid w:val="00A07639"/>
    <w:rsid w:val="00A0791C"/>
    <w:rsid w:val="00A11381"/>
    <w:rsid w:val="00A11432"/>
    <w:rsid w:val="00A11A1D"/>
    <w:rsid w:val="00A11C5C"/>
    <w:rsid w:val="00A12D9D"/>
    <w:rsid w:val="00A141F9"/>
    <w:rsid w:val="00A166E1"/>
    <w:rsid w:val="00A16A09"/>
    <w:rsid w:val="00A17FF5"/>
    <w:rsid w:val="00A213F6"/>
    <w:rsid w:val="00A21FE8"/>
    <w:rsid w:val="00A2225A"/>
    <w:rsid w:val="00A23B60"/>
    <w:rsid w:val="00A24705"/>
    <w:rsid w:val="00A2564E"/>
    <w:rsid w:val="00A25AE4"/>
    <w:rsid w:val="00A266EB"/>
    <w:rsid w:val="00A30686"/>
    <w:rsid w:val="00A30D15"/>
    <w:rsid w:val="00A30F08"/>
    <w:rsid w:val="00A31B5C"/>
    <w:rsid w:val="00A31F6C"/>
    <w:rsid w:val="00A3430C"/>
    <w:rsid w:val="00A355FA"/>
    <w:rsid w:val="00A35AB9"/>
    <w:rsid w:val="00A35DC0"/>
    <w:rsid w:val="00A35FD6"/>
    <w:rsid w:val="00A36468"/>
    <w:rsid w:val="00A36565"/>
    <w:rsid w:val="00A36722"/>
    <w:rsid w:val="00A367C5"/>
    <w:rsid w:val="00A40320"/>
    <w:rsid w:val="00A4040F"/>
    <w:rsid w:val="00A4074A"/>
    <w:rsid w:val="00A40ABC"/>
    <w:rsid w:val="00A410B7"/>
    <w:rsid w:val="00A4118F"/>
    <w:rsid w:val="00A412CB"/>
    <w:rsid w:val="00A41542"/>
    <w:rsid w:val="00A41DE8"/>
    <w:rsid w:val="00A437FB"/>
    <w:rsid w:val="00A44876"/>
    <w:rsid w:val="00A44AA1"/>
    <w:rsid w:val="00A4527A"/>
    <w:rsid w:val="00A45B2D"/>
    <w:rsid w:val="00A45B3C"/>
    <w:rsid w:val="00A45D8A"/>
    <w:rsid w:val="00A50EC1"/>
    <w:rsid w:val="00A51FD4"/>
    <w:rsid w:val="00A53737"/>
    <w:rsid w:val="00A54048"/>
    <w:rsid w:val="00A56849"/>
    <w:rsid w:val="00A56998"/>
    <w:rsid w:val="00A573B2"/>
    <w:rsid w:val="00A57ECC"/>
    <w:rsid w:val="00A607CA"/>
    <w:rsid w:val="00A62EBF"/>
    <w:rsid w:val="00A66D3B"/>
    <w:rsid w:val="00A67411"/>
    <w:rsid w:val="00A72989"/>
    <w:rsid w:val="00A72C02"/>
    <w:rsid w:val="00A74E12"/>
    <w:rsid w:val="00A76064"/>
    <w:rsid w:val="00A77F7E"/>
    <w:rsid w:val="00A80BA5"/>
    <w:rsid w:val="00A810D8"/>
    <w:rsid w:val="00A82F60"/>
    <w:rsid w:val="00A83AAE"/>
    <w:rsid w:val="00A90B24"/>
    <w:rsid w:val="00A94379"/>
    <w:rsid w:val="00A94E7A"/>
    <w:rsid w:val="00A9661F"/>
    <w:rsid w:val="00A97807"/>
    <w:rsid w:val="00AA01EB"/>
    <w:rsid w:val="00AA0229"/>
    <w:rsid w:val="00AA21AA"/>
    <w:rsid w:val="00AA26F0"/>
    <w:rsid w:val="00AA509E"/>
    <w:rsid w:val="00AA56C6"/>
    <w:rsid w:val="00AA63F5"/>
    <w:rsid w:val="00AA665C"/>
    <w:rsid w:val="00AB0DCF"/>
    <w:rsid w:val="00AB256D"/>
    <w:rsid w:val="00AB28B4"/>
    <w:rsid w:val="00AB298B"/>
    <w:rsid w:val="00AB2F3C"/>
    <w:rsid w:val="00AB4BF6"/>
    <w:rsid w:val="00AB5D1F"/>
    <w:rsid w:val="00AB69BE"/>
    <w:rsid w:val="00AB6CAE"/>
    <w:rsid w:val="00AB7A51"/>
    <w:rsid w:val="00AC00DB"/>
    <w:rsid w:val="00AC0118"/>
    <w:rsid w:val="00AC09AF"/>
    <w:rsid w:val="00AC0F1A"/>
    <w:rsid w:val="00AC106C"/>
    <w:rsid w:val="00AC119A"/>
    <w:rsid w:val="00AC1272"/>
    <w:rsid w:val="00AC17C8"/>
    <w:rsid w:val="00AC467B"/>
    <w:rsid w:val="00AC511A"/>
    <w:rsid w:val="00AC67F2"/>
    <w:rsid w:val="00AD05CB"/>
    <w:rsid w:val="00AD0CB6"/>
    <w:rsid w:val="00AD130E"/>
    <w:rsid w:val="00AD22E1"/>
    <w:rsid w:val="00AD4C33"/>
    <w:rsid w:val="00AD4C67"/>
    <w:rsid w:val="00AD4D2F"/>
    <w:rsid w:val="00AE0619"/>
    <w:rsid w:val="00AE2DD6"/>
    <w:rsid w:val="00AE3840"/>
    <w:rsid w:val="00AE3B34"/>
    <w:rsid w:val="00AE4359"/>
    <w:rsid w:val="00AE4485"/>
    <w:rsid w:val="00AE5098"/>
    <w:rsid w:val="00AE7167"/>
    <w:rsid w:val="00AE75DD"/>
    <w:rsid w:val="00AF00F8"/>
    <w:rsid w:val="00AF0723"/>
    <w:rsid w:val="00AF1BBC"/>
    <w:rsid w:val="00AF3230"/>
    <w:rsid w:val="00AF3AA0"/>
    <w:rsid w:val="00AF3C36"/>
    <w:rsid w:val="00AF46A4"/>
    <w:rsid w:val="00AF50F9"/>
    <w:rsid w:val="00AF51E4"/>
    <w:rsid w:val="00AF6093"/>
    <w:rsid w:val="00AF76EE"/>
    <w:rsid w:val="00AF76FD"/>
    <w:rsid w:val="00B0192F"/>
    <w:rsid w:val="00B01EDD"/>
    <w:rsid w:val="00B075B1"/>
    <w:rsid w:val="00B07645"/>
    <w:rsid w:val="00B10EB4"/>
    <w:rsid w:val="00B11703"/>
    <w:rsid w:val="00B12127"/>
    <w:rsid w:val="00B12A3A"/>
    <w:rsid w:val="00B135D7"/>
    <w:rsid w:val="00B1416F"/>
    <w:rsid w:val="00B1594A"/>
    <w:rsid w:val="00B15D1F"/>
    <w:rsid w:val="00B16487"/>
    <w:rsid w:val="00B217BD"/>
    <w:rsid w:val="00B265FC"/>
    <w:rsid w:val="00B268D8"/>
    <w:rsid w:val="00B26EF5"/>
    <w:rsid w:val="00B2714F"/>
    <w:rsid w:val="00B30366"/>
    <w:rsid w:val="00B32910"/>
    <w:rsid w:val="00B32D57"/>
    <w:rsid w:val="00B32DED"/>
    <w:rsid w:val="00B32E6D"/>
    <w:rsid w:val="00B333E6"/>
    <w:rsid w:val="00B371B2"/>
    <w:rsid w:val="00B372EF"/>
    <w:rsid w:val="00B374C0"/>
    <w:rsid w:val="00B37FD6"/>
    <w:rsid w:val="00B401CB"/>
    <w:rsid w:val="00B40303"/>
    <w:rsid w:val="00B42949"/>
    <w:rsid w:val="00B42A57"/>
    <w:rsid w:val="00B432F3"/>
    <w:rsid w:val="00B465EF"/>
    <w:rsid w:val="00B4687B"/>
    <w:rsid w:val="00B5030D"/>
    <w:rsid w:val="00B505F8"/>
    <w:rsid w:val="00B52623"/>
    <w:rsid w:val="00B532D4"/>
    <w:rsid w:val="00B541BD"/>
    <w:rsid w:val="00B54308"/>
    <w:rsid w:val="00B566CE"/>
    <w:rsid w:val="00B600F9"/>
    <w:rsid w:val="00B6365E"/>
    <w:rsid w:val="00B637BF"/>
    <w:rsid w:val="00B649D8"/>
    <w:rsid w:val="00B6543E"/>
    <w:rsid w:val="00B70B6B"/>
    <w:rsid w:val="00B720D2"/>
    <w:rsid w:val="00B74A75"/>
    <w:rsid w:val="00B77F1F"/>
    <w:rsid w:val="00B80F18"/>
    <w:rsid w:val="00B81EF8"/>
    <w:rsid w:val="00B83C9A"/>
    <w:rsid w:val="00B8573E"/>
    <w:rsid w:val="00B85E17"/>
    <w:rsid w:val="00B86CD8"/>
    <w:rsid w:val="00B871D8"/>
    <w:rsid w:val="00B87741"/>
    <w:rsid w:val="00B93168"/>
    <w:rsid w:val="00B9383B"/>
    <w:rsid w:val="00B955B9"/>
    <w:rsid w:val="00B95D92"/>
    <w:rsid w:val="00B974C7"/>
    <w:rsid w:val="00B9785A"/>
    <w:rsid w:val="00BA0095"/>
    <w:rsid w:val="00BA25AC"/>
    <w:rsid w:val="00BA4733"/>
    <w:rsid w:val="00BA7FAE"/>
    <w:rsid w:val="00BB2D7C"/>
    <w:rsid w:val="00BB2F2C"/>
    <w:rsid w:val="00BB3B50"/>
    <w:rsid w:val="00BB3DC6"/>
    <w:rsid w:val="00BB444E"/>
    <w:rsid w:val="00BB4D14"/>
    <w:rsid w:val="00BB4EF1"/>
    <w:rsid w:val="00BB7FCA"/>
    <w:rsid w:val="00BC076A"/>
    <w:rsid w:val="00BC2039"/>
    <w:rsid w:val="00BC3B09"/>
    <w:rsid w:val="00BC5018"/>
    <w:rsid w:val="00BC569D"/>
    <w:rsid w:val="00BC57F4"/>
    <w:rsid w:val="00BC729D"/>
    <w:rsid w:val="00BC789E"/>
    <w:rsid w:val="00BD288B"/>
    <w:rsid w:val="00BD2E44"/>
    <w:rsid w:val="00BD374C"/>
    <w:rsid w:val="00BD3FAF"/>
    <w:rsid w:val="00BD5140"/>
    <w:rsid w:val="00BD5919"/>
    <w:rsid w:val="00BD59B3"/>
    <w:rsid w:val="00BD683E"/>
    <w:rsid w:val="00BE1D1E"/>
    <w:rsid w:val="00BE294F"/>
    <w:rsid w:val="00BE41C7"/>
    <w:rsid w:val="00BE74E3"/>
    <w:rsid w:val="00BE7FAD"/>
    <w:rsid w:val="00BF1B6F"/>
    <w:rsid w:val="00BF32F5"/>
    <w:rsid w:val="00BF37D5"/>
    <w:rsid w:val="00BF3EBC"/>
    <w:rsid w:val="00BF7266"/>
    <w:rsid w:val="00C00476"/>
    <w:rsid w:val="00C0187E"/>
    <w:rsid w:val="00C0267F"/>
    <w:rsid w:val="00C03346"/>
    <w:rsid w:val="00C0591D"/>
    <w:rsid w:val="00C06AC1"/>
    <w:rsid w:val="00C10628"/>
    <w:rsid w:val="00C1116F"/>
    <w:rsid w:val="00C1222A"/>
    <w:rsid w:val="00C1305B"/>
    <w:rsid w:val="00C1322D"/>
    <w:rsid w:val="00C1391F"/>
    <w:rsid w:val="00C1393C"/>
    <w:rsid w:val="00C13D79"/>
    <w:rsid w:val="00C14078"/>
    <w:rsid w:val="00C15227"/>
    <w:rsid w:val="00C15456"/>
    <w:rsid w:val="00C16365"/>
    <w:rsid w:val="00C2080C"/>
    <w:rsid w:val="00C20E0D"/>
    <w:rsid w:val="00C22C5B"/>
    <w:rsid w:val="00C235AD"/>
    <w:rsid w:val="00C23B7C"/>
    <w:rsid w:val="00C245DA"/>
    <w:rsid w:val="00C2553B"/>
    <w:rsid w:val="00C273D7"/>
    <w:rsid w:val="00C30AB5"/>
    <w:rsid w:val="00C321A8"/>
    <w:rsid w:val="00C33372"/>
    <w:rsid w:val="00C33AE2"/>
    <w:rsid w:val="00C341BC"/>
    <w:rsid w:val="00C34A0B"/>
    <w:rsid w:val="00C34AC4"/>
    <w:rsid w:val="00C34D03"/>
    <w:rsid w:val="00C35F14"/>
    <w:rsid w:val="00C35F1E"/>
    <w:rsid w:val="00C40AD4"/>
    <w:rsid w:val="00C41030"/>
    <w:rsid w:val="00C427E1"/>
    <w:rsid w:val="00C42944"/>
    <w:rsid w:val="00C42EC1"/>
    <w:rsid w:val="00C440F7"/>
    <w:rsid w:val="00C44B70"/>
    <w:rsid w:val="00C4720F"/>
    <w:rsid w:val="00C50D6F"/>
    <w:rsid w:val="00C5185D"/>
    <w:rsid w:val="00C521D6"/>
    <w:rsid w:val="00C554DB"/>
    <w:rsid w:val="00C57291"/>
    <w:rsid w:val="00C62AC8"/>
    <w:rsid w:val="00C62D1B"/>
    <w:rsid w:val="00C634ED"/>
    <w:rsid w:val="00C6506A"/>
    <w:rsid w:val="00C6562A"/>
    <w:rsid w:val="00C65CAD"/>
    <w:rsid w:val="00C66A36"/>
    <w:rsid w:val="00C66F98"/>
    <w:rsid w:val="00C67311"/>
    <w:rsid w:val="00C67C9D"/>
    <w:rsid w:val="00C7241F"/>
    <w:rsid w:val="00C73AF8"/>
    <w:rsid w:val="00C8062C"/>
    <w:rsid w:val="00C80829"/>
    <w:rsid w:val="00C810B8"/>
    <w:rsid w:val="00C8289D"/>
    <w:rsid w:val="00C858D6"/>
    <w:rsid w:val="00C8645D"/>
    <w:rsid w:val="00C926AC"/>
    <w:rsid w:val="00C9437D"/>
    <w:rsid w:val="00C943E3"/>
    <w:rsid w:val="00C94559"/>
    <w:rsid w:val="00C94655"/>
    <w:rsid w:val="00C957C2"/>
    <w:rsid w:val="00C95B5A"/>
    <w:rsid w:val="00C96055"/>
    <w:rsid w:val="00C96D25"/>
    <w:rsid w:val="00C97C79"/>
    <w:rsid w:val="00CA00BA"/>
    <w:rsid w:val="00CA0E36"/>
    <w:rsid w:val="00CA2101"/>
    <w:rsid w:val="00CA3003"/>
    <w:rsid w:val="00CA34EC"/>
    <w:rsid w:val="00CA3C0E"/>
    <w:rsid w:val="00CA3ED7"/>
    <w:rsid w:val="00CA7225"/>
    <w:rsid w:val="00CB01F3"/>
    <w:rsid w:val="00CB2904"/>
    <w:rsid w:val="00CB2CEF"/>
    <w:rsid w:val="00CB37CB"/>
    <w:rsid w:val="00CB4076"/>
    <w:rsid w:val="00CB4FFC"/>
    <w:rsid w:val="00CB5D27"/>
    <w:rsid w:val="00CB7C52"/>
    <w:rsid w:val="00CC02A5"/>
    <w:rsid w:val="00CC115E"/>
    <w:rsid w:val="00CC16F2"/>
    <w:rsid w:val="00CC173B"/>
    <w:rsid w:val="00CC1EC4"/>
    <w:rsid w:val="00CC201C"/>
    <w:rsid w:val="00CC3465"/>
    <w:rsid w:val="00CC4F97"/>
    <w:rsid w:val="00CC6078"/>
    <w:rsid w:val="00CC60B0"/>
    <w:rsid w:val="00CC7A5E"/>
    <w:rsid w:val="00CD0812"/>
    <w:rsid w:val="00CD1821"/>
    <w:rsid w:val="00CD3967"/>
    <w:rsid w:val="00CD52AD"/>
    <w:rsid w:val="00CD6F8A"/>
    <w:rsid w:val="00CE068C"/>
    <w:rsid w:val="00CE2AB0"/>
    <w:rsid w:val="00CE2F4C"/>
    <w:rsid w:val="00CE323D"/>
    <w:rsid w:val="00CE451D"/>
    <w:rsid w:val="00CE4522"/>
    <w:rsid w:val="00CE55F6"/>
    <w:rsid w:val="00CE6208"/>
    <w:rsid w:val="00CE6F68"/>
    <w:rsid w:val="00CE7F0D"/>
    <w:rsid w:val="00CF256C"/>
    <w:rsid w:val="00CF2789"/>
    <w:rsid w:val="00CF29D9"/>
    <w:rsid w:val="00CF2C5C"/>
    <w:rsid w:val="00CF2F2A"/>
    <w:rsid w:val="00CF5A1D"/>
    <w:rsid w:val="00CF6F20"/>
    <w:rsid w:val="00D000E3"/>
    <w:rsid w:val="00D00216"/>
    <w:rsid w:val="00D007D8"/>
    <w:rsid w:val="00D015D9"/>
    <w:rsid w:val="00D025CB"/>
    <w:rsid w:val="00D02F21"/>
    <w:rsid w:val="00D04EA0"/>
    <w:rsid w:val="00D103CF"/>
    <w:rsid w:val="00D10DD6"/>
    <w:rsid w:val="00D12AEF"/>
    <w:rsid w:val="00D12D4E"/>
    <w:rsid w:val="00D14562"/>
    <w:rsid w:val="00D14A61"/>
    <w:rsid w:val="00D17813"/>
    <w:rsid w:val="00D21C2B"/>
    <w:rsid w:val="00D21CC8"/>
    <w:rsid w:val="00D22524"/>
    <w:rsid w:val="00D22BEE"/>
    <w:rsid w:val="00D23945"/>
    <w:rsid w:val="00D242A6"/>
    <w:rsid w:val="00D30001"/>
    <w:rsid w:val="00D30E27"/>
    <w:rsid w:val="00D32DE0"/>
    <w:rsid w:val="00D33376"/>
    <w:rsid w:val="00D34F13"/>
    <w:rsid w:val="00D36838"/>
    <w:rsid w:val="00D40493"/>
    <w:rsid w:val="00D404A9"/>
    <w:rsid w:val="00D42D2C"/>
    <w:rsid w:val="00D43868"/>
    <w:rsid w:val="00D44B30"/>
    <w:rsid w:val="00D450C4"/>
    <w:rsid w:val="00D458D7"/>
    <w:rsid w:val="00D462CF"/>
    <w:rsid w:val="00D46BE6"/>
    <w:rsid w:val="00D47A14"/>
    <w:rsid w:val="00D5014D"/>
    <w:rsid w:val="00D503F2"/>
    <w:rsid w:val="00D5058B"/>
    <w:rsid w:val="00D5132D"/>
    <w:rsid w:val="00D52622"/>
    <w:rsid w:val="00D53FC9"/>
    <w:rsid w:val="00D55639"/>
    <w:rsid w:val="00D55BC2"/>
    <w:rsid w:val="00D57EDC"/>
    <w:rsid w:val="00D6109E"/>
    <w:rsid w:val="00D61744"/>
    <w:rsid w:val="00D62BE7"/>
    <w:rsid w:val="00D6313D"/>
    <w:rsid w:val="00D64263"/>
    <w:rsid w:val="00D648A5"/>
    <w:rsid w:val="00D64E95"/>
    <w:rsid w:val="00D65667"/>
    <w:rsid w:val="00D65EA7"/>
    <w:rsid w:val="00D67791"/>
    <w:rsid w:val="00D71162"/>
    <w:rsid w:val="00D719A0"/>
    <w:rsid w:val="00D747A0"/>
    <w:rsid w:val="00D749DA"/>
    <w:rsid w:val="00D75809"/>
    <w:rsid w:val="00D75A63"/>
    <w:rsid w:val="00D76EAF"/>
    <w:rsid w:val="00D77605"/>
    <w:rsid w:val="00D80E33"/>
    <w:rsid w:val="00D81299"/>
    <w:rsid w:val="00D81870"/>
    <w:rsid w:val="00D81FE0"/>
    <w:rsid w:val="00D82740"/>
    <w:rsid w:val="00D82E20"/>
    <w:rsid w:val="00D82F0A"/>
    <w:rsid w:val="00D833F5"/>
    <w:rsid w:val="00D84B67"/>
    <w:rsid w:val="00D8524A"/>
    <w:rsid w:val="00D86398"/>
    <w:rsid w:val="00D86BE3"/>
    <w:rsid w:val="00D86C25"/>
    <w:rsid w:val="00D87CED"/>
    <w:rsid w:val="00D87ECA"/>
    <w:rsid w:val="00D90CBD"/>
    <w:rsid w:val="00D917AC"/>
    <w:rsid w:val="00D91A20"/>
    <w:rsid w:val="00D92294"/>
    <w:rsid w:val="00D942B1"/>
    <w:rsid w:val="00D958CA"/>
    <w:rsid w:val="00D971A4"/>
    <w:rsid w:val="00DA1065"/>
    <w:rsid w:val="00DA16E5"/>
    <w:rsid w:val="00DA2F25"/>
    <w:rsid w:val="00DA40DE"/>
    <w:rsid w:val="00DA47E9"/>
    <w:rsid w:val="00DB0047"/>
    <w:rsid w:val="00DB137C"/>
    <w:rsid w:val="00DB198F"/>
    <w:rsid w:val="00DB24C3"/>
    <w:rsid w:val="00DB350B"/>
    <w:rsid w:val="00DB4071"/>
    <w:rsid w:val="00DB5A1D"/>
    <w:rsid w:val="00DB5ABC"/>
    <w:rsid w:val="00DB5F5B"/>
    <w:rsid w:val="00DB6A32"/>
    <w:rsid w:val="00DB74D4"/>
    <w:rsid w:val="00DB74FA"/>
    <w:rsid w:val="00DC2D92"/>
    <w:rsid w:val="00DC3061"/>
    <w:rsid w:val="00DC45CE"/>
    <w:rsid w:val="00DC4E3E"/>
    <w:rsid w:val="00DC7F77"/>
    <w:rsid w:val="00DD158C"/>
    <w:rsid w:val="00DD29A9"/>
    <w:rsid w:val="00DD31CD"/>
    <w:rsid w:val="00DD56C6"/>
    <w:rsid w:val="00DD5A51"/>
    <w:rsid w:val="00DD5CAE"/>
    <w:rsid w:val="00DD7E9F"/>
    <w:rsid w:val="00DE032D"/>
    <w:rsid w:val="00DE080B"/>
    <w:rsid w:val="00DE12C5"/>
    <w:rsid w:val="00DE4235"/>
    <w:rsid w:val="00DE447F"/>
    <w:rsid w:val="00DE4CA1"/>
    <w:rsid w:val="00DE78A3"/>
    <w:rsid w:val="00DF0261"/>
    <w:rsid w:val="00DF065E"/>
    <w:rsid w:val="00DF2512"/>
    <w:rsid w:val="00DF324D"/>
    <w:rsid w:val="00DF34A4"/>
    <w:rsid w:val="00DF34AA"/>
    <w:rsid w:val="00E001F5"/>
    <w:rsid w:val="00E025D2"/>
    <w:rsid w:val="00E02BE8"/>
    <w:rsid w:val="00E03199"/>
    <w:rsid w:val="00E040AB"/>
    <w:rsid w:val="00E045BC"/>
    <w:rsid w:val="00E0655D"/>
    <w:rsid w:val="00E1317B"/>
    <w:rsid w:val="00E13580"/>
    <w:rsid w:val="00E136E9"/>
    <w:rsid w:val="00E15BDA"/>
    <w:rsid w:val="00E202A1"/>
    <w:rsid w:val="00E2117D"/>
    <w:rsid w:val="00E211AA"/>
    <w:rsid w:val="00E213D5"/>
    <w:rsid w:val="00E23B00"/>
    <w:rsid w:val="00E2467F"/>
    <w:rsid w:val="00E24AA4"/>
    <w:rsid w:val="00E24E2C"/>
    <w:rsid w:val="00E3055C"/>
    <w:rsid w:val="00E31562"/>
    <w:rsid w:val="00E32171"/>
    <w:rsid w:val="00E32E6F"/>
    <w:rsid w:val="00E3467C"/>
    <w:rsid w:val="00E3488C"/>
    <w:rsid w:val="00E357E2"/>
    <w:rsid w:val="00E35C74"/>
    <w:rsid w:val="00E375CC"/>
    <w:rsid w:val="00E37733"/>
    <w:rsid w:val="00E37F47"/>
    <w:rsid w:val="00E42002"/>
    <w:rsid w:val="00E42486"/>
    <w:rsid w:val="00E42D52"/>
    <w:rsid w:val="00E433A3"/>
    <w:rsid w:val="00E437B3"/>
    <w:rsid w:val="00E437E3"/>
    <w:rsid w:val="00E43E12"/>
    <w:rsid w:val="00E44416"/>
    <w:rsid w:val="00E44E85"/>
    <w:rsid w:val="00E45335"/>
    <w:rsid w:val="00E45CEC"/>
    <w:rsid w:val="00E46C4C"/>
    <w:rsid w:val="00E5069F"/>
    <w:rsid w:val="00E50E77"/>
    <w:rsid w:val="00E515F6"/>
    <w:rsid w:val="00E51E1C"/>
    <w:rsid w:val="00E52E8A"/>
    <w:rsid w:val="00E56721"/>
    <w:rsid w:val="00E571D5"/>
    <w:rsid w:val="00E60F2B"/>
    <w:rsid w:val="00E61949"/>
    <w:rsid w:val="00E61A1E"/>
    <w:rsid w:val="00E63403"/>
    <w:rsid w:val="00E64AD1"/>
    <w:rsid w:val="00E64B2A"/>
    <w:rsid w:val="00E65388"/>
    <w:rsid w:val="00E667C9"/>
    <w:rsid w:val="00E672D9"/>
    <w:rsid w:val="00E676A9"/>
    <w:rsid w:val="00E676C2"/>
    <w:rsid w:val="00E705DC"/>
    <w:rsid w:val="00E708D9"/>
    <w:rsid w:val="00E7196C"/>
    <w:rsid w:val="00E719FF"/>
    <w:rsid w:val="00E72AA7"/>
    <w:rsid w:val="00E73765"/>
    <w:rsid w:val="00E739C3"/>
    <w:rsid w:val="00E73E02"/>
    <w:rsid w:val="00E74A6F"/>
    <w:rsid w:val="00E75633"/>
    <w:rsid w:val="00E763D0"/>
    <w:rsid w:val="00E7683A"/>
    <w:rsid w:val="00E82652"/>
    <w:rsid w:val="00E82B4B"/>
    <w:rsid w:val="00E83C8C"/>
    <w:rsid w:val="00E855D8"/>
    <w:rsid w:val="00E862CA"/>
    <w:rsid w:val="00E87DF6"/>
    <w:rsid w:val="00E90FD9"/>
    <w:rsid w:val="00E91214"/>
    <w:rsid w:val="00E91B79"/>
    <w:rsid w:val="00E930C6"/>
    <w:rsid w:val="00E95387"/>
    <w:rsid w:val="00E95431"/>
    <w:rsid w:val="00E95D3E"/>
    <w:rsid w:val="00E976F6"/>
    <w:rsid w:val="00E97775"/>
    <w:rsid w:val="00EA123D"/>
    <w:rsid w:val="00EA18CD"/>
    <w:rsid w:val="00EA26F0"/>
    <w:rsid w:val="00EA641A"/>
    <w:rsid w:val="00EA6430"/>
    <w:rsid w:val="00EA67DC"/>
    <w:rsid w:val="00EA7409"/>
    <w:rsid w:val="00EA74ED"/>
    <w:rsid w:val="00EB058B"/>
    <w:rsid w:val="00EB1784"/>
    <w:rsid w:val="00EB273A"/>
    <w:rsid w:val="00EB3C3A"/>
    <w:rsid w:val="00EB407F"/>
    <w:rsid w:val="00EB529B"/>
    <w:rsid w:val="00EC073F"/>
    <w:rsid w:val="00EC1472"/>
    <w:rsid w:val="00EC1812"/>
    <w:rsid w:val="00EC28A0"/>
    <w:rsid w:val="00EC2C5C"/>
    <w:rsid w:val="00EC441A"/>
    <w:rsid w:val="00EC4AD9"/>
    <w:rsid w:val="00EC4FAA"/>
    <w:rsid w:val="00EC5C67"/>
    <w:rsid w:val="00EC6A92"/>
    <w:rsid w:val="00ED2708"/>
    <w:rsid w:val="00ED2ACC"/>
    <w:rsid w:val="00ED345F"/>
    <w:rsid w:val="00ED3C34"/>
    <w:rsid w:val="00ED3C98"/>
    <w:rsid w:val="00ED54DD"/>
    <w:rsid w:val="00EE17F1"/>
    <w:rsid w:val="00EE1BE7"/>
    <w:rsid w:val="00EE2E11"/>
    <w:rsid w:val="00EE315D"/>
    <w:rsid w:val="00EE3515"/>
    <w:rsid w:val="00EE4140"/>
    <w:rsid w:val="00EE4D8D"/>
    <w:rsid w:val="00EE62CA"/>
    <w:rsid w:val="00EE70A7"/>
    <w:rsid w:val="00EE7199"/>
    <w:rsid w:val="00EE7570"/>
    <w:rsid w:val="00EE7911"/>
    <w:rsid w:val="00EF09F1"/>
    <w:rsid w:val="00EF25FD"/>
    <w:rsid w:val="00EF320C"/>
    <w:rsid w:val="00EF4725"/>
    <w:rsid w:val="00F024B3"/>
    <w:rsid w:val="00F03052"/>
    <w:rsid w:val="00F03460"/>
    <w:rsid w:val="00F03BEE"/>
    <w:rsid w:val="00F0443C"/>
    <w:rsid w:val="00F048A3"/>
    <w:rsid w:val="00F055A7"/>
    <w:rsid w:val="00F05869"/>
    <w:rsid w:val="00F05CC3"/>
    <w:rsid w:val="00F076D2"/>
    <w:rsid w:val="00F07A37"/>
    <w:rsid w:val="00F1223C"/>
    <w:rsid w:val="00F128C3"/>
    <w:rsid w:val="00F13008"/>
    <w:rsid w:val="00F1329D"/>
    <w:rsid w:val="00F13816"/>
    <w:rsid w:val="00F1438D"/>
    <w:rsid w:val="00F147F9"/>
    <w:rsid w:val="00F1516F"/>
    <w:rsid w:val="00F16D53"/>
    <w:rsid w:val="00F171D7"/>
    <w:rsid w:val="00F17703"/>
    <w:rsid w:val="00F17D89"/>
    <w:rsid w:val="00F204E7"/>
    <w:rsid w:val="00F21B14"/>
    <w:rsid w:val="00F2351A"/>
    <w:rsid w:val="00F2780C"/>
    <w:rsid w:val="00F30176"/>
    <w:rsid w:val="00F30221"/>
    <w:rsid w:val="00F30817"/>
    <w:rsid w:val="00F30E79"/>
    <w:rsid w:val="00F32670"/>
    <w:rsid w:val="00F32CE8"/>
    <w:rsid w:val="00F347F5"/>
    <w:rsid w:val="00F3530B"/>
    <w:rsid w:val="00F3560F"/>
    <w:rsid w:val="00F35E37"/>
    <w:rsid w:val="00F35FF6"/>
    <w:rsid w:val="00F37D5E"/>
    <w:rsid w:val="00F40730"/>
    <w:rsid w:val="00F40766"/>
    <w:rsid w:val="00F42F9F"/>
    <w:rsid w:val="00F4356F"/>
    <w:rsid w:val="00F435E8"/>
    <w:rsid w:val="00F46BB1"/>
    <w:rsid w:val="00F471EF"/>
    <w:rsid w:val="00F475B8"/>
    <w:rsid w:val="00F501D8"/>
    <w:rsid w:val="00F505AD"/>
    <w:rsid w:val="00F50CCF"/>
    <w:rsid w:val="00F50CEC"/>
    <w:rsid w:val="00F50F7B"/>
    <w:rsid w:val="00F51ABF"/>
    <w:rsid w:val="00F51DDA"/>
    <w:rsid w:val="00F524F5"/>
    <w:rsid w:val="00F525CE"/>
    <w:rsid w:val="00F53DEC"/>
    <w:rsid w:val="00F54F2E"/>
    <w:rsid w:val="00F5570D"/>
    <w:rsid w:val="00F562AD"/>
    <w:rsid w:val="00F56E37"/>
    <w:rsid w:val="00F56E73"/>
    <w:rsid w:val="00F571B1"/>
    <w:rsid w:val="00F57A3C"/>
    <w:rsid w:val="00F60837"/>
    <w:rsid w:val="00F61189"/>
    <w:rsid w:val="00F639E4"/>
    <w:rsid w:val="00F642F8"/>
    <w:rsid w:val="00F654BB"/>
    <w:rsid w:val="00F667A5"/>
    <w:rsid w:val="00F7008C"/>
    <w:rsid w:val="00F710EF"/>
    <w:rsid w:val="00F719C1"/>
    <w:rsid w:val="00F72063"/>
    <w:rsid w:val="00F72464"/>
    <w:rsid w:val="00F743DA"/>
    <w:rsid w:val="00F758F2"/>
    <w:rsid w:val="00F779B8"/>
    <w:rsid w:val="00F80383"/>
    <w:rsid w:val="00F80B2E"/>
    <w:rsid w:val="00F812FD"/>
    <w:rsid w:val="00F82A37"/>
    <w:rsid w:val="00F839F6"/>
    <w:rsid w:val="00F84BC0"/>
    <w:rsid w:val="00F85160"/>
    <w:rsid w:val="00F8707C"/>
    <w:rsid w:val="00F913B6"/>
    <w:rsid w:val="00F94185"/>
    <w:rsid w:val="00F94ECA"/>
    <w:rsid w:val="00F97E60"/>
    <w:rsid w:val="00FA0520"/>
    <w:rsid w:val="00FA0707"/>
    <w:rsid w:val="00FA1BA4"/>
    <w:rsid w:val="00FA49DA"/>
    <w:rsid w:val="00FB0D94"/>
    <w:rsid w:val="00FB376D"/>
    <w:rsid w:val="00FB38C7"/>
    <w:rsid w:val="00FB3AF4"/>
    <w:rsid w:val="00FB4A99"/>
    <w:rsid w:val="00FC15DF"/>
    <w:rsid w:val="00FC34AA"/>
    <w:rsid w:val="00FC4352"/>
    <w:rsid w:val="00FC4CCE"/>
    <w:rsid w:val="00FC588C"/>
    <w:rsid w:val="00FC5BCA"/>
    <w:rsid w:val="00FC606C"/>
    <w:rsid w:val="00FD01B4"/>
    <w:rsid w:val="00FD0552"/>
    <w:rsid w:val="00FD0900"/>
    <w:rsid w:val="00FD0B75"/>
    <w:rsid w:val="00FD2339"/>
    <w:rsid w:val="00FD3CB6"/>
    <w:rsid w:val="00FD5345"/>
    <w:rsid w:val="00FD643A"/>
    <w:rsid w:val="00FD708F"/>
    <w:rsid w:val="00FD778E"/>
    <w:rsid w:val="00FE05F2"/>
    <w:rsid w:val="00FE0C7A"/>
    <w:rsid w:val="00FE53D4"/>
    <w:rsid w:val="00FE5775"/>
    <w:rsid w:val="00FE756B"/>
    <w:rsid w:val="00FF0920"/>
    <w:rsid w:val="00FF115E"/>
    <w:rsid w:val="00FF27C9"/>
    <w:rsid w:val="00FF281E"/>
    <w:rsid w:val="00FF3D78"/>
    <w:rsid w:val="00FF3EFE"/>
    <w:rsid w:val="00FF43B1"/>
    <w:rsid w:val="00FF43D5"/>
    <w:rsid w:val="00FF6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FCF0D27-3FD1-4CAB-93E9-7DBD2A2E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27D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B27DA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B27DA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B27DA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B27DA"/>
    <w:pPr>
      <w:keepNext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B27DA"/>
    <w:pPr>
      <w:keepNext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B27DA"/>
    <w:pPr>
      <w:keepNext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B27DA"/>
    <w:pPr>
      <w:keepNext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B27DA"/>
    <w:pPr>
      <w:keepNext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3B27DA"/>
    <w:pPr>
      <w:keepNext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A0349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7A0349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7A0349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7A0349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7A0349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7A0349"/>
    <w:rPr>
      <w:rFonts w:ascii="Calibri" w:hAnsi="Calibri" w:cs="Calibri"/>
      <w:b/>
      <w:bCs/>
    </w:rPr>
  </w:style>
  <w:style w:type="character" w:customStyle="1" w:styleId="Heading7Char">
    <w:name w:val="Heading 7 Char"/>
    <w:link w:val="Heading7"/>
    <w:uiPriority w:val="99"/>
    <w:semiHidden/>
    <w:locked/>
    <w:rsid w:val="007A0349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7A0349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7A0349"/>
    <w:rPr>
      <w:rFonts w:ascii="Cambria" w:hAnsi="Cambria" w:cs="Cambria"/>
    </w:rPr>
  </w:style>
  <w:style w:type="paragraph" w:styleId="Title">
    <w:name w:val="Title"/>
    <w:basedOn w:val="Normal"/>
    <w:link w:val="TitleChar"/>
    <w:uiPriority w:val="99"/>
    <w:qFormat/>
    <w:rsid w:val="003B27DA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7A0349"/>
    <w:rPr>
      <w:rFonts w:ascii="Cambria" w:hAnsi="Cambria" w:cs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3B27DA"/>
  </w:style>
  <w:style w:type="character" w:customStyle="1" w:styleId="BodyTextChar">
    <w:name w:val="Body Text Char"/>
    <w:link w:val="BodyText"/>
    <w:uiPriority w:val="99"/>
    <w:semiHidden/>
    <w:locked/>
    <w:rsid w:val="007A034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0960B7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7A0349"/>
    <w:rPr>
      <w:sz w:val="2"/>
      <w:szCs w:val="2"/>
    </w:rPr>
  </w:style>
  <w:style w:type="character" w:styleId="Hyperlink">
    <w:name w:val="Hyperlink"/>
    <w:uiPriority w:val="99"/>
    <w:rsid w:val="00D17813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99"/>
    <w:qFormat/>
    <w:rsid w:val="001E676E"/>
    <w:pPr>
      <w:ind w:left="720"/>
    </w:pPr>
  </w:style>
  <w:style w:type="character" w:styleId="CommentReference">
    <w:name w:val="annotation reference"/>
    <w:uiPriority w:val="99"/>
    <w:semiHidden/>
    <w:unhideWhenUsed/>
    <w:locked/>
    <w:rsid w:val="003376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3762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7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3762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7628"/>
    <w:rPr>
      <w:b/>
      <w:bCs/>
      <w:sz w:val="20"/>
      <w:szCs w:val="20"/>
    </w:rPr>
  </w:style>
  <w:style w:type="paragraph" w:styleId="Header">
    <w:name w:val="head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576D6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g-H3a">
    <w:name w:val="Cog-H3a"/>
    <w:rsid w:val="006220DE"/>
    <w:pPr>
      <w:keepNext/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tLeast"/>
      <w:outlineLvl w:val="2"/>
    </w:pPr>
    <w:rPr>
      <w:rFonts w:ascii="Arial Bold" w:eastAsia="Arial Unicode MS" w:hAnsi="Arial Unicode MS" w:cs="Arial Unicode MS"/>
      <w:color w:val="000080"/>
      <w:sz w:val="22"/>
      <w:szCs w:val="22"/>
      <w:u w:color="000080"/>
      <w:bdr w:val="nil"/>
      <w:lang w:eastAsia="en-IN"/>
    </w:rPr>
  </w:style>
  <w:style w:type="table" w:styleId="TableGrid">
    <w:name w:val="Table Grid"/>
    <w:basedOn w:val="TableNormal"/>
    <w:uiPriority w:val="59"/>
    <w:locked/>
    <w:rsid w:val="00985E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A16E5"/>
    <w:pPr>
      <w:autoSpaceDE w:val="0"/>
      <w:autoSpaceDN w:val="0"/>
      <w:adjustRightInd w:val="0"/>
    </w:pPr>
    <w:rPr>
      <w:color w:val="000000"/>
      <w:sz w:val="24"/>
      <w:szCs w:val="24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CA3C0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3FED"/>
    <w:rPr>
      <w:color w:val="2B579A"/>
      <w:shd w:val="clear" w:color="auto" w:fill="E6E6E6"/>
    </w:rPr>
  </w:style>
  <w:style w:type="character" w:customStyle="1" w:styleId="fontstyle01">
    <w:name w:val="fontstyle01"/>
    <w:basedOn w:val="DefaultParagraphFont"/>
    <w:rsid w:val="00AA56C6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7334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gh.survy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urvy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760531-BC86-4AE5-BA3B-5F717EDBC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ya SIngh</vt:lpstr>
    </vt:vector>
  </TitlesOfParts>
  <Company>Toshiba</Company>
  <LinksUpToDate>false</LinksUpToDate>
  <CharactersWithSpaces>4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ya SIngh</dc:title>
  <dc:creator>pratap</dc:creator>
  <cp:lastModifiedBy>Singh \ Survya \ P</cp:lastModifiedBy>
  <cp:revision>41</cp:revision>
  <cp:lastPrinted>2017-05-03T18:36:00Z</cp:lastPrinted>
  <dcterms:created xsi:type="dcterms:W3CDTF">2017-04-27T14:20:00Z</dcterms:created>
  <dcterms:modified xsi:type="dcterms:W3CDTF">2017-06-14T13:46:00Z</dcterms:modified>
</cp:coreProperties>
</file>